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AC92E" w14:textId="77777777" w:rsidR="00374986" w:rsidRDefault="00000000">
      <w:pPr>
        <w:pStyle w:val="Heading1"/>
      </w:pPr>
      <w:bookmarkStart w:id="0" w:name="use-case-document--activity-diagrams"/>
      <w:bookmarkStart w:id="1" w:name="_Toc159113095"/>
      <w:r>
        <w:t>Use Case Document + Activity Diagrams</w:t>
      </w:r>
      <w:bookmarkEnd w:id="1"/>
    </w:p>
    <w:sdt>
      <w:sdtPr>
        <w:id w:val="-69685557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2C845133" w14:textId="0EF48526" w:rsidR="008338FC" w:rsidRDefault="008338FC">
          <w:pPr>
            <w:pStyle w:val="TOCHeading"/>
          </w:pPr>
          <w:r>
            <w:t>Contents</w:t>
          </w:r>
        </w:p>
        <w:p w14:paraId="1E8F04AB" w14:textId="50D79F13" w:rsidR="008338FC" w:rsidRDefault="008338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9113095" w:history="1">
            <w:r w:rsidRPr="009259A6">
              <w:rPr>
                <w:rStyle w:val="Hyperlink"/>
                <w:noProof/>
              </w:rPr>
              <w:t xml:space="preserve">Use Case Document + </w:t>
            </w:r>
            <w:r w:rsidRPr="009259A6">
              <w:rPr>
                <w:rStyle w:val="Hyperlink"/>
                <w:noProof/>
              </w:rPr>
              <w:t>A</w:t>
            </w:r>
            <w:r w:rsidRPr="009259A6">
              <w:rPr>
                <w:rStyle w:val="Hyperlink"/>
                <w:noProof/>
              </w:rPr>
              <w:t>ctivity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2D0E3" w14:textId="35CDFF64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096" w:history="1">
            <w:r w:rsidRPr="009259A6">
              <w:rPr>
                <w:rStyle w:val="Hyperlink"/>
                <w:noProof/>
              </w:rPr>
              <w:t>Use Case UC-1: Sig</w:t>
            </w:r>
            <w:r w:rsidRPr="009259A6">
              <w:rPr>
                <w:rStyle w:val="Hyperlink"/>
                <w:noProof/>
              </w:rPr>
              <w:t>n</w:t>
            </w:r>
            <w:r w:rsidRPr="009259A6">
              <w:rPr>
                <w:rStyle w:val="Hyperlink"/>
                <w:noProof/>
              </w:rPr>
              <w:t xml:space="preserve"> 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47A38" w14:textId="3D25E42E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097" w:history="1">
            <w:r w:rsidRPr="009259A6">
              <w:rPr>
                <w:rStyle w:val="Hyperlink"/>
                <w:noProof/>
              </w:rPr>
              <w:t>Use Case UC-2: Sign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18398" w14:textId="7B60AD6A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098" w:history="1">
            <w:r w:rsidRPr="009259A6">
              <w:rPr>
                <w:rStyle w:val="Hyperlink"/>
                <w:noProof/>
              </w:rPr>
              <w:t>Use Case UC-3: View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24278" w14:textId="4F093A95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099" w:history="1">
            <w:r w:rsidRPr="009259A6">
              <w:rPr>
                <w:rStyle w:val="Hyperlink"/>
                <w:noProof/>
              </w:rPr>
              <w:t>Use Case UC-4: Create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CF724" w14:textId="00AD4743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0" w:history="1">
            <w:r w:rsidRPr="009259A6">
              <w:rPr>
                <w:rStyle w:val="Hyperlink"/>
                <w:noProof/>
              </w:rPr>
              <w:t>Use Case UC-5: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22288" w14:textId="1623AFB7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1" w:history="1">
            <w:r w:rsidRPr="009259A6">
              <w:rPr>
                <w:rStyle w:val="Hyperlink"/>
                <w:noProof/>
              </w:rPr>
              <w:t>Use Case UC-6: View Not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377F3" w14:textId="0EF48B1C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2" w:history="1">
            <w:r w:rsidRPr="009259A6">
              <w:rPr>
                <w:rStyle w:val="Hyperlink"/>
                <w:noProof/>
              </w:rPr>
              <w:t>Use Case UC-7: Follow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D7620" w14:textId="65BB49F8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3" w:history="1">
            <w:r w:rsidRPr="009259A6">
              <w:rPr>
                <w:rStyle w:val="Hyperlink"/>
                <w:noProof/>
              </w:rPr>
              <w:t>Use Case UC-8: Unfollow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98317" w14:textId="1DEB9619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4" w:history="1">
            <w:r w:rsidRPr="009259A6">
              <w:rPr>
                <w:rStyle w:val="Hyperlink"/>
                <w:noProof/>
              </w:rPr>
              <w:t>Use Case UC-9: Update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6DE8D" w14:textId="16E47802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5" w:history="1">
            <w:r w:rsidRPr="009259A6">
              <w:rPr>
                <w:rStyle w:val="Hyperlink"/>
                <w:noProof/>
              </w:rPr>
              <w:t>Use Case UC-10: View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48EDB" w14:textId="781ECB4F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6" w:history="1">
            <w:r w:rsidRPr="009259A6">
              <w:rPr>
                <w:rStyle w:val="Hyperlink"/>
                <w:noProof/>
              </w:rPr>
              <w:t>Use Case UC-11: Edit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933E9" w14:textId="2C874D1B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7" w:history="1">
            <w:r w:rsidRPr="009259A6">
              <w:rPr>
                <w:rStyle w:val="Hyperlink"/>
                <w:noProof/>
              </w:rPr>
              <w:t>Use Case UC-12: Delete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94F00" w14:textId="26ED952B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8" w:history="1">
            <w:r w:rsidRPr="009259A6">
              <w:rPr>
                <w:rStyle w:val="Hyperlink"/>
                <w:noProof/>
              </w:rPr>
              <w:t>Use Case UC-13: Comment on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8BFA3" w14:textId="5CCD6051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09" w:history="1">
            <w:r w:rsidRPr="009259A6">
              <w:rPr>
                <w:rStyle w:val="Hyperlink"/>
                <w:noProof/>
              </w:rPr>
              <w:t>Use Case UC-14: Edit 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CCE2C" w14:textId="357FE638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0" w:history="1">
            <w:r w:rsidRPr="009259A6">
              <w:rPr>
                <w:rStyle w:val="Hyperlink"/>
                <w:noProof/>
              </w:rPr>
              <w:t>Use Case UC-15: Delete Com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E2E80" w14:textId="08566A6A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1" w:history="1">
            <w:r w:rsidRPr="009259A6">
              <w:rPr>
                <w:rStyle w:val="Hyperlink"/>
                <w:noProof/>
              </w:rPr>
              <w:t>Use Case UC-16: React to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AA709" w14:textId="6DE120E5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2" w:history="1">
            <w:r w:rsidRPr="009259A6">
              <w:rPr>
                <w:rStyle w:val="Hyperlink"/>
                <w:noProof/>
              </w:rPr>
              <w:t>Use Case UC-17: Remov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6E97F" w14:textId="085A38B7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3" w:history="1">
            <w:r w:rsidRPr="009259A6">
              <w:rPr>
                <w:rStyle w:val="Hyperlink"/>
                <w:noProof/>
              </w:rPr>
              <w:t>Use Case UC-18: Send Me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89644" w14:textId="69BFB5B6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4" w:history="1">
            <w:r w:rsidRPr="009259A6">
              <w:rPr>
                <w:rStyle w:val="Hyperlink"/>
                <w:noProof/>
              </w:rPr>
              <w:t>Use Case UC-19: View Mess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95C2F" w14:textId="514CC3C8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5" w:history="1">
            <w:r w:rsidRPr="009259A6">
              <w:rPr>
                <w:rStyle w:val="Hyperlink"/>
                <w:noProof/>
              </w:rPr>
              <w:t>Use Case UC-20: Edit Me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25ABB" w14:textId="22FCDA15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6" w:history="1">
            <w:r w:rsidRPr="009259A6">
              <w:rPr>
                <w:rStyle w:val="Hyperlink"/>
                <w:noProof/>
              </w:rPr>
              <w:t>Use Case UC-21: Delete Me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F81E3" w14:textId="1A289A74" w:rsidR="008338FC" w:rsidRDefault="008338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9113117" w:history="1">
            <w:r w:rsidRPr="009259A6">
              <w:rPr>
                <w:rStyle w:val="Hyperlink"/>
                <w:noProof/>
              </w:rPr>
              <w:t>Use Case UC-22: Delete 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11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9FB88" w14:textId="7CB6C604" w:rsidR="008338FC" w:rsidRDefault="008338FC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use-case-uc-1-sign-up" w:displacedByCustomXml="prev"/>
    <w:p w14:paraId="095391FF" w14:textId="1D04BFAC" w:rsidR="008338FC" w:rsidRPr="008338FC" w:rsidRDefault="008338FC">
      <w:r>
        <w:br w:type="page"/>
      </w:r>
    </w:p>
    <w:p w14:paraId="4A789431" w14:textId="68BBD7D2" w:rsidR="00374986" w:rsidRDefault="00000000">
      <w:pPr>
        <w:pStyle w:val="Heading2"/>
      </w:pPr>
      <w:bookmarkStart w:id="3" w:name="_Toc159113096"/>
      <w:r>
        <w:lastRenderedPageBreak/>
        <w:t>Use Case UC-1: Sign Up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7"/>
        <w:gridCol w:w="7589"/>
      </w:tblGrid>
      <w:tr w:rsidR="00374986" w14:paraId="7958D258" w14:textId="77777777" w:rsidTr="00605448">
        <w:tc>
          <w:tcPr>
            <w:tcW w:w="0" w:type="auto"/>
          </w:tcPr>
          <w:p w14:paraId="0ED9F4B4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5A8D49E6" w14:textId="77777777" w:rsidR="00374986" w:rsidRDefault="00000000">
            <w:pPr>
              <w:pStyle w:val="Compact"/>
            </w:pPr>
            <w:r>
              <w:t>UC-1: Sign Up</w:t>
            </w:r>
          </w:p>
        </w:tc>
      </w:tr>
      <w:tr w:rsidR="00374986" w14:paraId="5B8E689F" w14:textId="77777777" w:rsidTr="00605448">
        <w:tc>
          <w:tcPr>
            <w:tcW w:w="0" w:type="auto"/>
          </w:tcPr>
          <w:p w14:paraId="5F8A7958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5E5E1D14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1BCA7FC6" w14:textId="77777777" w:rsidTr="00605448">
        <w:tc>
          <w:tcPr>
            <w:tcW w:w="0" w:type="auto"/>
          </w:tcPr>
          <w:p w14:paraId="01508C3C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0A207F90" w14:textId="77777777" w:rsidR="00374986" w:rsidRDefault="00000000">
            <w:pPr>
              <w:pStyle w:val="Compact"/>
            </w:pPr>
            <w:r>
              <w:t>User registers for a new account.</w:t>
            </w:r>
          </w:p>
        </w:tc>
      </w:tr>
      <w:tr w:rsidR="00374986" w14:paraId="3BBD5893" w14:textId="77777777" w:rsidTr="00605448">
        <w:tc>
          <w:tcPr>
            <w:tcW w:w="0" w:type="auto"/>
          </w:tcPr>
          <w:p w14:paraId="42948058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560C9502" w14:textId="77777777" w:rsidR="00374986" w:rsidRDefault="00000000">
            <w:pPr>
              <w:pStyle w:val="Compact"/>
            </w:pPr>
            <w:r>
              <w:t>User decides to create a new account.</w:t>
            </w:r>
          </w:p>
        </w:tc>
      </w:tr>
      <w:tr w:rsidR="00374986" w14:paraId="15F70777" w14:textId="77777777" w:rsidTr="00605448">
        <w:tc>
          <w:tcPr>
            <w:tcW w:w="0" w:type="auto"/>
          </w:tcPr>
          <w:p w14:paraId="69FBD9FD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7DE6AFE6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1776A25C" w14:textId="77777777" w:rsidTr="00605448">
        <w:tc>
          <w:tcPr>
            <w:tcW w:w="0" w:type="auto"/>
          </w:tcPr>
          <w:p w14:paraId="40E60BEA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5463E5E0" w14:textId="77777777" w:rsidR="00374986" w:rsidRDefault="00000000">
            <w:pPr>
              <w:pStyle w:val="Compact"/>
            </w:pPr>
            <w:r>
              <w:t>User successfully registers for an account.</w:t>
            </w:r>
          </w:p>
        </w:tc>
      </w:tr>
      <w:tr w:rsidR="00374986" w14:paraId="594FF14D" w14:textId="77777777" w:rsidTr="00605448">
        <w:tc>
          <w:tcPr>
            <w:tcW w:w="0" w:type="auto"/>
          </w:tcPr>
          <w:p w14:paraId="3D3F710C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45E0BA17" w14:textId="77777777" w:rsidR="00374986" w:rsidRDefault="00000000">
            <w:pPr>
              <w:pStyle w:val="Compact"/>
            </w:pPr>
            <w:r>
              <w:t>1. User provides required registration information.</w:t>
            </w:r>
            <w:r>
              <w:br/>
              <w:t>2. User clicks on the "Sign Up" button.</w:t>
            </w:r>
            <w:r>
              <w:br/>
              <w:t>3. System creates a new account for the user.</w:t>
            </w:r>
            <w:r>
              <w:br/>
              <w:t>4. System displays a success message.</w:t>
            </w:r>
          </w:p>
        </w:tc>
      </w:tr>
      <w:tr w:rsidR="00374986" w14:paraId="3E8D8648" w14:textId="77777777" w:rsidTr="00605448">
        <w:tc>
          <w:tcPr>
            <w:tcW w:w="0" w:type="auto"/>
          </w:tcPr>
          <w:p w14:paraId="6AE8F4DB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06066641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2ACDC284" w14:textId="77777777" w:rsidTr="00605448">
        <w:tc>
          <w:tcPr>
            <w:tcW w:w="0" w:type="auto"/>
          </w:tcPr>
          <w:p w14:paraId="56655A9C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09520671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provides incomplete or invalid information.</w:t>
            </w:r>
            <w:r>
              <w:br/>
              <w:t>1. User receives an error message prompting to correct the information.</w:t>
            </w:r>
            <w:r>
              <w:br/>
            </w:r>
            <w:r>
              <w:rPr>
                <w:b/>
                <w:bCs/>
              </w:rPr>
              <w:t>Exception #2:</w:t>
            </w:r>
            <w:r>
              <w:t xml:space="preserve"> User tries to sign up with an existing email or username.</w:t>
            </w:r>
            <w:r>
              <w:br/>
              <w:t>1. User receives an error message indicating the email or username is already in use.</w:t>
            </w:r>
          </w:p>
        </w:tc>
      </w:tr>
      <w:tr w:rsidR="00374986" w14:paraId="41A23052" w14:textId="77777777" w:rsidTr="00605448">
        <w:tc>
          <w:tcPr>
            <w:tcW w:w="0" w:type="auto"/>
          </w:tcPr>
          <w:p w14:paraId="32AC14E6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0EAA9852" w14:textId="77777777" w:rsidR="00374986" w:rsidRDefault="00000000">
            <w:pPr>
              <w:pStyle w:val="Compact"/>
            </w:pPr>
            <w:r>
              <w:t>High</w:t>
            </w:r>
          </w:p>
        </w:tc>
      </w:tr>
    </w:tbl>
    <w:p w14:paraId="06248BEA" w14:textId="77777777" w:rsidR="00374986" w:rsidRDefault="00000000">
      <w:pPr>
        <w:pStyle w:val="BodyText"/>
      </w:pPr>
      <w:r>
        <w:rPr>
          <w:noProof/>
        </w:rPr>
        <w:drawing>
          <wp:inline distT="0" distB="0" distL="0" distR="0" wp14:anchorId="041D8D4E" wp14:editId="7CC29E3B">
            <wp:extent cx="5334000" cy="277867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8467B" w14:textId="77777777" w:rsidR="00374986" w:rsidRDefault="00000000">
      <w:pPr>
        <w:pStyle w:val="Heading2"/>
      </w:pPr>
      <w:bookmarkStart w:id="4" w:name="use-case-uc-2-sign-in"/>
      <w:bookmarkStart w:id="5" w:name="_Toc159113097"/>
      <w:bookmarkEnd w:id="2"/>
      <w:r>
        <w:t>Use Case UC-2: Sign In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601"/>
      </w:tblGrid>
      <w:tr w:rsidR="00374986" w14:paraId="0D7FF523" w14:textId="77777777" w:rsidTr="00605448">
        <w:tc>
          <w:tcPr>
            <w:tcW w:w="0" w:type="auto"/>
          </w:tcPr>
          <w:p w14:paraId="1554B88C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6E38A0DB" w14:textId="77777777" w:rsidR="00374986" w:rsidRDefault="00000000">
            <w:pPr>
              <w:pStyle w:val="Compact"/>
            </w:pPr>
            <w:r>
              <w:t>UC-2: Sign In</w:t>
            </w:r>
          </w:p>
        </w:tc>
      </w:tr>
      <w:tr w:rsidR="00374986" w14:paraId="0AB0658A" w14:textId="77777777" w:rsidTr="00605448">
        <w:tc>
          <w:tcPr>
            <w:tcW w:w="0" w:type="auto"/>
          </w:tcPr>
          <w:p w14:paraId="00EBF1B2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76A3F30E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5756F84A" w14:textId="77777777" w:rsidTr="00605448">
        <w:tc>
          <w:tcPr>
            <w:tcW w:w="0" w:type="auto"/>
          </w:tcPr>
          <w:p w14:paraId="2C340B1E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639B4946" w14:textId="77777777" w:rsidR="00374986" w:rsidRDefault="00000000">
            <w:pPr>
              <w:pStyle w:val="Compact"/>
            </w:pPr>
            <w:r>
              <w:t>User logs into their account.</w:t>
            </w:r>
          </w:p>
        </w:tc>
      </w:tr>
      <w:tr w:rsidR="00374986" w14:paraId="01519CC9" w14:textId="77777777" w:rsidTr="00605448">
        <w:tc>
          <w:tcPr>
            <w:tcW w:w="0" w:type="auto"/>
          </w:tcPr>
          <w:p w14:paraId="3E80245F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55002328" w14:textId="77777777" w:rsidR="00374986" w:rsidRDefault="00000000">
            <w:pPr>
              <w:pStyle w:val="Compact"/>
            </w:pPr>
            <w:r>
              <w:t>User decides to log in.</w:t>
            </w:r>
          </w:p>
        </w:tc>
      </w:tr>
      <w:tr w:rsidR="00374986" w14:paraId="02706042" w14:textId="77777777" w:rsidTr="00605448">
        <w:tc>
          <w:tcPr>
            <w:tcW w:w="0" w:type="auto"/>
          </w:tcPr>
          <w:p w14:paraId="32F88A09" w14:textId="77777777" w:rsidR="00374986" w:rsidRDefault="00000000">
            <w:pPr>
              <w:pStyle w:val="Compact"/>
            </w:pPr>
            <w:r>
              <w:lastRenderedPageBreak/>
              <w:t>Pre-conditions:</w:t>
            </w:r>
          </w:p>
        </w:tc>
        <w:tc>
          <w:tcPr>
            <w:tcW w:w="0" w:type="auto"/>
          </w:tcPr>
          <w:p w14:paraId="03D44BE6" w14:textId="77777777" w:rsidR="00374986" w:rsidRDefault="00000000">
            <w:pPr>
              <w:pStyle w:val="Compact"/>
            </w:pPr>
            <w:r>
              <w:t>User has already registered for an account.</w:t>
            </w:r>
          </w:p>
        </w:tc>
      </w:tr>
      <w:tr w:rsidR="00374986" w14:paraId="0B66C24D" w14:textId="77777777" w:rsidTr="00605448">
        <w:tc>
          <w:tcPr>
            <w:tcW w:w="0" w:type="auto"/>
          </w:tcPr>
          <w:p w14:paraId="2C296775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4B72BA6D" w14:textId="77777777" w:rsidR="00374986" w:rsidRDefault="00000000">
            <w:pPr>
              <w:pStyle w:val="Compact"/>
            </w:pPr>
            <w:r>
              <w:t>User successfully logs into their account.</w:t>
            </w:r>
          </w:p>
        </w:tc>
      </w:tr>
      <w:tr w:rsidR="00374986" w14:paraId="22AF5212" w14:textId="77777777" w:rsidTr="00605448">
        <w:tc>
          <w:tcPr>
            <w:tcW w:w="0" w:type="auto"/>
          </w:tcPr>
          <w:p w14:paraId="0038C5EA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1D0D4F7E" w14:textId="77777777" w:rsidR="00374986" w:rsidRDefault="00000000">
            <w:pPr>
              <w:pStyle w:val="Compact"/>
            </w:pPr>
            <w:r>
              <w:t>1. User enters their username/email and password.</w:t>
            </w:r>
            <w:r>
              <w:br/>
              <w:t>2. User clicks on the "Sign In" button.</w:t>
            </w:r>
            <w:r>
              <w:br/>
              <w:t>3. System verifies the credentials.</w:t>
            </w:r>
            <w:r>
              <w:br/>
              <w:t>4. System logs the user into their account.</w:t>
            </w:r>
            <w:r>
              <w:br/>
              <w:t>5. System redirects the user to their profile page.</w:t>
            </w:r>
          </w:p>
        </w:tc>
      </w:tr>
      <w:tr w:rsidR="00374986" w14:paraId="65A81A6B" w14:textId="77777777" w:rsidTr="00605448">
        <w:tc>
          <w:tcPr>
            <w:tcW w:w="0" w:type="auto"/>
          </w:tcPr>
          <w:p w14:paraId="3AEC2E5E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11BB9DF9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4B3598D7" w14:textId="77777777" w:rsidTr="00605448">
        <w:tc>
          <w:tcPr>
            <w:tcW w:w="0" w:type="auto"/>
          </w:tcPr>
          <w:p w14:paraId="7D0A6737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13269BD9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ters incorrect username/email or password.</w:t>
            </w:r>
            <w:r>
              <w:br/>
              <w:t>1. User receives an error message indicating incorrect credentials.</w:t>
            </w:r>
            <w:r>
              <w:br/>
            </w:r>
            <w:r>
              <w:rPr>
                <w:b/>
                <w:bCs/>
              </w:rPr>
              <w:t>Exception #2:</w:t>
            </w:r>
            <w:r>
              <w:t xml:space="preserve"> User tries to sign in with a deactivated or suspended account.</w:t>
            </w:r>
            <w:r>
              <w:br/>
              <w:t>1. User receives an error message indicating the account is deactivated or suspended.</w:t>
            </w:r>
          </w:p>
        </w:tc>
      </w:tr>
      <w:tr w:rsidR="00374986" w14:paraId="5DCCE797" w14:textId="77777777" w:rsidTr="00605448">
        <w:tc>
          <w:tcPr>
            <w:tcW w:w="0" w:type="auto"/>
          </w:tcPr>
          <w:p w14:paraId="6235551B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330EE751" w14:textId="77777777" w:rsidR="00374986" w:rsidRDefault="00000000">
            <w:pPr>
              <w:pStyle w:val="Compact"/>
            </w:pPr>
            <w:r>
              <w:t>High</w:t>
            </w:r>
          </w:p>
        </w:tc>
      </w:tr>
    </w:tbl>
    <w:p w14:paraId="18DD6B8B" w14:textId="77777777" w:rsidR="00374986" w:rsidRDefault="00000000">
      <w:pPr>
        <w:pStyle w:val="BodyText"/>
      </w:pPr>
      <w:r>
        <w:rPr>
          <w:noProof/>
        </w:rPr>
        <w:drawing>
          <wp:inline distT="0" distB="0" distL="0" distR="0" wp14:anchorId="513D46C7" wp14:editId="36D1182F">
            <wp:extent cx="5334000" cy="268285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36541" w14:textId="77777777" w:rsidR="00374986" w:rsidRDefault="00000000">
      <w:pPr>
        <w:pStyle w:val="Heading2"/>
      </w:pPr>
      <w:bookmarkStart w:id="6" w:name="use-case-uc-3-view-profile"/>
      <w:bookmarkStart w:id="7" w:name="_Toc159113098"/>
      <w:bookmarkEnd w:id="4"/>
      <w:r>
        <w:t>Use Case UC-3: View Profile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2"/>
        <w:gridCol w:w="7624"/>
      </w:tblGrid>
      <w:tr w:rsidR="00374986" w14:paraId="45409D44" w14:textId="77777777" w:rsidTr="00605448">
        <w:tc>
          <w:tcPr>
            <w:tcW w:w="0" w:type="auto"/>
          </w:tcPr>
          <w:p w14:paraId="4300131A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74E9B7E4" w14:textId="77777777" w:rsidR="00374986" w:rsidRDefault="00000000">
            <w:pPr>
              <w:pStyle w:val="Compact"/>
            </w:pPr>
            <w:r>
              <w:t>UC-3: View Profile</w:t>
            </w:r>
          </w:p>
        </w:tc>
      </w:tr>
      <w:tr w:rsidR="00374986" w14:paraId="456AE5D0" w14:textId="77777777" w:rsidTr="00605448">
        <w:tc>
          <w:tcPr>
            <w:tcW w:w="0" w:type="auto"/>
          </w:tcPr>
          <w:p w14:paraId="5ADE01DC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11FA2BB1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688272C4" w14:textId="77777777" w:rsidTr="00605448">
        <w:tc>
          <w:tcPr>
            <w:tcW w:w="0" w:type="auto"/>
          </w:tcPr>
          <w:p w14:paraId="30FF4577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4C18A518" w14:textId="77777777" w:rsidR="00374986" w:rsidRDefault="00000000">
            <w:pPr>
              <w:pStyle w:val="Compact"/>
            </w:pPr>
            <w:r>
              <w:t>User views their own profile information.</w:t>
            </w:r>
          </w:p>
        </w:tc>
      </w:tr>
      <w:tr w:rsidR="00374986" w14:paraId="1EE17E8F" w14:textId="77777777" w:rsidTr="00605448">
        <w:tc>
          <w:tcPr>
            <w:tcW w:w="0" w:type="auto"/>
          </w:tcPr>
          <w:p w14:paraId="6F79BC5E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2C3C42F5" w14:textId="77777777" w:rsidR="00374986" w:rsidRDefault="00000000">
            <w:pPr>
              <w:pStyle w:val="Compact"/>
            </w:pPr>
            <w:r>
              <w:t>User navigates to the profile page.</w:t>
            </w:r>
          </w:p>
        </w:tc>
      </w:tr>
      <w:tr w:rsidR="00374986" w14:paraId="18325091" w14:textId="77777777" w:rsidTr="00605448">
        <w:tc>
          <w:tcPr>
            <w:tcW w:w="0" w:type="auto"/>
          </w:tcPr>
          <w:p w14:paraId="4BC0E75A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42783266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5995FE02" w14:textId="77777777" w:rsidTr="00605448">
        <w:tc>
          <w:tcPr>
            <w:tcW w:w="0" w:type="auto"/>
          </w:tcPr>
          <w:p w14:paraId="5D499886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6B6D4251" w14:textId="77777777" w:rsidR="00374986" w:rsidRDefault="00000000">
            <w:pPr>
              <w:pStyle w:val="Compact"/>
            </w:pPr>
            <w:r>
              <w:t>User successfully views their profile.</w:t>
            </w:r>
          </w:p>
        </w:tc>
      </w:tr>
      <w:tr w:rsidR="00374986" w14:paraId="536ECC11" w14:textId="77777777" w:rsidTr="00605448">
        <w:tc>
          <w:tcPr>
            <w:tcW w:w="0" w:type="auto"/>
          </w:tcPr>
          <w:p w14:paraId="6A3E71CF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78A0FF4B" w14:textId="77777777" w:rsidR="00374986" w:rsidRDefault="00000000">
            <w:pPr>
              <w:pStyle w:val="Compact"/>
            </w:pPr>
            <w:r>
              <w:t>1. User navigates to the profile page.</w:t>
            </w:r>
            <w:r>
              <w:br/>
              <w:t>2. System retrieves and displays the user's profile information.</w:t>
            </w:r>
          </w:p>
        </w:tc>
      </w:tr>
      <w:tr w:rsidR="00374986" w14:paraId="66ABA895" w14:textId="77777777" w:rsidTr="00605448">
        <w:tc>
          <w:tcPr>
            <w:tcW w:w="0" w:type="auto"/>
          </w:tcPr>
          <w:p w14:paraId="5C9790B3" w14:textId="77777777" w:rsidR="00374986" w:rsidRDefault="00000000">
            <w:pPr>
              <w:pStyle w:val="Compact"/>
            </w:pPr>
            <w:r>
              <w:lastRenderedPageBreak/>
              <w:t>Alternative Flows:</w:t>
            </w:r>
          </w:p>
        </w:tc>
        <w:tc>
          <w:tcPr>
            <w:tcW w:w="0" w:type="auto"/>
          </w:tcPr>
          <w:p w14:paraId="3D970BC7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2A1D7C5F" w14:textId="77777777" w:rsidTr="00605448">
        <w:tc>
          <w:tcPr>
            <w:tcW w:w="0" w:type="auto"/>
          </w:tcPr>
          <w:p w14:paraId="626F4D6B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62F9F449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retrieving the user's profile information.</w:t>
            </w:r>
          </w:p>
        </w:tc>
      </w:tr>
      <w:tr w:rsidR="00374986" w14:paraId="558AD950" w14:textId="77777777" w:rsidTr="00605448">
        <w:tc>
          <w:tcPr>
            <w:tcW w:w="0" w:type="auto"/>
          </w:tcPr>
          <w:p w14:paraId="483918E9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517D78A9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4ABFBDCF" w14:textId="77777777" w:rsidR="00374986" w:rsidRDefault="00000000">
      <w:pPr>
        <w:pStyle w:val="BodyText"/>
      </w:pPr>
      <w:r>
        <w:rPr>
          <w:noProof/>
        </w:rPr>
        <w:drawing>
          <wp:inline distT="0" distB="0" distL="0" distR="0" wp14:anchorId="0E999F64" wp14:editId="36846A6A">
            <wp:extent cx="5334000" cy="188942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18FAF" w14:textId="77777777" w:rsidR="00374986" w:rsidRDefault="00000000">
      <w:pPr>
        <w:pStyle w:val="Heading2"/>
      </w:pPr>
      <w:bookmarkStart w:id="8" w:name="use-case-uc-4-create-post"/>
      <w:bookmarkStart w:id="9" w:name="_Toc159113099"/>
      <w:bookmarkEnd w:id="6"/>
      <w:r>
        <w:t>Use Case UC-4: Create Post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3"/>
        <w:gridCol w:w="7613"/>
      </w:tblGrid>
      <w:tr w:rsidR="00374986" w14:paraId="0D82A87B" w14:textId="77777777" w:rsidTr="00605448">
        <w:tc>
          <w:tcPr>
            <w:tcW w:w="0" w:type="auto"/>
          </w:tcPr>
          <w:p w14:paraId="4051EC1D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21DBEF93" w14:textId="77777777" w:rsidR="00374986" w:rsidRDefault="00000000">
            <w:pPr>
              <w:pStyle w:val="Compact"/>
            </w:pPr>
            <w:r>
              <w:t>UC-4: Create Post</w:t>
            </w:r>
          </w:p>
        </w:tc>
      </w:tr>
      <w:tr w:rsidR="00374986" w14:paraId="27D800FB" w14:textId="77777777" w:rsidTr="00605448">
        <w:tc>
          <w:tcPr>
            <w:tcW w:w="0" w:type="auto"/>
          </w:tcPr>
          <w:p w14:paraId="6886347F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7F98E6B7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2ECB93F1" w14:textId="77777777" w:rsidTr="00605448">
        <w:tc>
          <w:tcPr>
            <w:tcW w:w="0" w:type="auto"/>
          </w:tcPr>
          <w:p w14:paraId="24AA5276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352A31F7" w14:textId="77777777" w:rsidR="00374986" w:rsidRDefault="00000000">
            <w:pPr>
              <w:pStyle w:val="Compact"/>
            </w:pPr>
            <w:r>
              <w:t>User creates a new post to share with others.</w:t>
            </w:r>
          </w:p>
        </w:tc>
      </w:tr>
      <w:tr w:rsidR="00374986" w14:paraId="67B90337" w14:textId="77777777" w:rsidTr="00605448">
        <w:tc>
          <w:tcPr>
            <w:tcW w:w="0" w:type="auto"/>
          </w:tcPr>
          <w:p w14:paraId="52F75BC4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76885886" w14:textId="77777777" w:rsidR="00374986" w:rsidRDefault="00000000">
            <w:pPr>
              <w:pStyle w:val="Compact"/>
            </w:pPr>
            <w:r>
              <w:t>User decides to create a new post.</w:t>
            </w:r>
          </w:p>
        </w:tc>
      </w:tr>
      <w:tr w:rsidR="00374986" w14:paraId="583975A3" w14:textId="77777777" w:rsidTr="00605448">
        <w:tc>
          <w:tcPr>
            <w:tcW w:w="0" w:type="auto"/>
          </w:tcPr>
          <w:p w14:paraId="3FBD3C9B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59CAE82A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7C1E9C33" w14:textId="77777777" w:rsidTr="00605448">
        <w:tc>
          <w:tcPr>
            <w:tcW w:w="0" w:type="auto"/>
          </w:tcPr>
          <w:p w14:paraId="2F62DB03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7E78D209" w14:textId="77777777" w:rsidR="00374986" w:rsidRDefault="00000000">
            <w:pPr>
              <w:pStyle w:val="Compact"/>
            </w:pPr>
            <w:r>
              <w:t>New post is successfully created and visible to others.</w:t>
            </w:r>
          </w:p>
        </w:tc>
      </w:tr>
      <w:tr w:rsidR="00374986" w14:paraId="37DD44F3" w14:textId="77777777" w:rsidTr="00605448">
        <w:tc>
          <w:tcPr>
            <w:tcW w:w="0" w:type="auto"/>
          </w:tcPr>
          <w:p w14:paraId="3D5B5753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7431DC4C" w14:textId="77777777" w:rsidR="00374986" w:rsidRDefault="00000000">
            <w:pPr>
              <w:pStyle w:val="Compact"/>
            </w:pPr>
            <w:r>
              <w:t>1. User navigates to the "Create Post" section.</w:t>
            </w:r>
            <w:r>
              <w:br/>
              <w:t>2. User enters post content and attaches media if desired.</w:t>
            </w:r>
            <w:r>
              <w:br/>
              <w:t>3. User clicks on the "Post" button.</w:t>
            </w:r>
            <w:r>
              <w:br/>
              <w:t>4. System saves the post and displays it to the user and others.</w:t>
            </w:r>
          </w:p>
        </w:tc>
      </w:tr>
      <w:tr w:rsidR="00374986" w14:paraId="5A9DB10B" w14:textId="77777777" w:rsidTr="00605448">
        <w:tc>
          <w:tcPr>
            <w:tcW w:w="0" w:type="auto"/>
          </w:tcPr>
          <w:p w14:paraId="3EAAE323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3CD88CC8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0264830E" w14:textId="77777777" w:rsidTr="00605448">
        <w:tc>
          <w:tcPr>
            <w:tcW w:w="0" w:type="auto"/>
          </w:tcPr>
          <w:p w14:paraId="6E9DCB69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369161DF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tries to post without entering any content.</w:t>
            </w:r>
            <w:r>
              <w:br/>
              <w:t>1. User receives an error message prompting to enter post content.</w:t>
            </w:r>
            <w:r>
              <w:br/>
            </w:r>
            <w:r>
              <w:rPr>
                <w:b/>
                <w:bCs/>
              </w:rPr>
              <w:t>Exception #2:</w:t>
            </w:r>
            <w:r>
              <w:t xml:space="preserve"> User encounters a technical issue while posting.</w:t>
            </w:r>
            <w:r>
              <w:br/>
              <w:t>1. User receives an error message indicating the issue and is prompted to try again later.</w:t>
            </w:r>
          </w:p>
        </w:tc>
      </w:tr>
      <w:tr w:rsidR="00374986" w14:paraId="5B092F1B" w14:textId="77777777" w:rsidTr="00605448">
        <w:tc>
          <w:tcPr>
            <w:tcW w:w="0" w:type="auto"/>
          </w:tcPr>
          <w:p w14:paraId="650457CC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72A9114A" w14:textId="77777777" w:rsidR="00374986" w:rsidRDefault="00000000">
            <w:pPr>
              <w:pStyle w:val="Compact"/>
            </w:pPr>
            <w:r>
              <w:t>High</w:t>
            </w:r>
          </w:p>
        </w:tc>
      </w:tr>
    </w:tbl>
    <w:p w14:paraId="0A60F5F4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0F328FF" wp14:editId="5B7872DC">
            <wp:extent cx="4619625" cy="2476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84EA2" w14:textId="77777777" w:rsidR="00374986" w:rsidRDefault="00000000">
      <w:pPr>
        <w:pStyle w:val="Heading2"/>
      </w:pPr>
      <w:bookmarkStart w:id="10" w:name="use-case-uc-5-search"/>
      <w:bookmarkStart w:id="11" w:name="_Toc159113100"/>
      <w:bookmarkEnd w:id="8"/>
      <w:r>
        <w:t>Use Case UC-5: Search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1"/>
        <w:gridCol w:w="7535"/>
      </w:tblGrid>
      <w:tr w:rsidR="00374986" w14:paraId="26ABCEF0" w14:textId="77777777" w:rsidTr="00605448">
        <w:tc>
          <w:tcPr>
            <w:tcW w:w="0" w:type="auto"/>
          </w:tcPr>
          <w:p w14:paraId="537D7125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0E6A7F8C" w14:textId="77777777" w:rsidR="00374986" w:rsidRDefault="00000000">
            <w:pPr>
              <w:pStyle w:val="Compact"/>
            </w:pPr>
            <w:r>
              <w:t>UC-5: Search</w:t>
            </w:r>
          </w:p>
        </w:tc>
      </w:tr>
      <w:tr w:rsidR="00374986" w14:paraId="7B6B7BCA" w14:textId="77777777" w:rsidTr="00605448">
        <w:tc>
          <w:tcPr>
            <w:tcW w:w="0" w:type="auto"/>
          </w:tcPr>
          <w:p w14:paraId="282EA60E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20A52AE6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3C93492" w14:textId="77777777" w:rsidTr="00605448">
        <w:tc>
          <w:tcPr>
            <w:tcW w:w="0" w:type="auto"/>
          </w:tcPr>
          <w:p w14:paraId="6578E419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69D38CB0" w14:textId="77777777" w:rsidR="00374986" w:rsidRDefault="00000000">
            <w:pPr>
              <w:pStyle w:val="Compact"/>
            </w:pPr>
            <w:r>
              <w:t>User searches for other users or posts based on specific keywords or criteria.</w:t>
            </w:r>
          </w:p>
        </w:tc>
      </w:tr>
      <w:tr w:rsidR="00374986" w14:paraId="44AAC3B2" w14:textId="77777777" w:rsidTr="00605448">
        <w:tc>
          <w:tcPr>
            <w:tcW w:w="0" w:type="auto"/>
          </w:tcPr>
          <w:p w14:paraId="08F2AFD1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614F9241" w14:textId="77777777" w:rsidR="00374986" w:rsidRDefault="00000000">
            <w:pPr>
              <w:pStyle w:val="Compact"/>
            </w:pPr>
            <w:r>
              <w:t>User decides to perform a search.</w:t>
            </w:r>
          </w:p>
        </w:tc>
      </w:tr>
      <w:tr w:rsidR="00374986" w14:paraId="617C2F87" w14:textId="77777777" w:rsidTr="00605448">
        <w:tc>
          <w:tcPr>
            <w:tcW w:w="0" w:type="auto"/>
          </w:tcPr>
          <w:p w14:paraId="662255B5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4E3EFCFC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0CFA133D" w14:textId="77777777" w:rsidTr="00605448">
        <w:tc>
          <w:tcPr>
            <w:tcW w:w="0" w:type="auto"/>
          </w:tcPr>
          <w:p w14:paraId="74384207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2D4A0DA4" w14:textId="77777777" w:rsidR="00374986" w:rsidRDefault="00000000">
            <w:pPr>
              <w:pStyle w:val="Compact"/>
            </w:pPr>
            <w:r>
              <w:t>Search results matching the query are displayed to the user.</w:t>
            </w:r>
          </w:p>
        </w:tc>
      </w:tr>
      <w:tr w:rsidR="00374986" w14:paraId="66F45FDB" w14:textId="77777777" w:rsidTr="00605448">
        <w:tc>
          <w:tcPr>
            <w:tcW w:w="0" w:type="auto"/>
          </w:tcPr>
          <w:p w14:paraId="70C0C9A6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2F04D1E1" w14:textId="77777777" w:rsidR="00374986" w:rsidRDefault="00000000">
            <w:pPr>
              <w:pStyle w:val="Compact"/>
            </w:pPr>
            <w:r>
              <w:t>1. User enters keywords or criteria into the search bar.</w:t>
            </w:r>
            <w:r>
              <w:br/>
              <w:t>2. User submits the search query.</w:t>
            </w:r>
            <w:r>
              <w:br/>
              <w:t>3. System retrieves and displays relevant search results.</w:t>
            </w:r>
          </w:p>
        </w:tc>
      </w:tr>
      <w:tr w:rsidR="00374986" w14:paraId="579AE15B" w14:textId="77777777" w:rsidTr="00605448">
        <w:tc>
          <w:tcPr>
            <w:tcW w:w="0" w:type="auto"/>
          </w:tcPr>
          <w:p w14:paraId="480E3A76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64E59BE7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7433E55E" w14:textId="77777777" w:rsidTr="00605448">
        <w:tc>
          <w:tcPr>
            <w:tcW w:w="0" w:type="auto"/>
          </w:tcPr>
          <w:p w14:paraId="6BC4443C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637AAC61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retrieving search results.</w:t>
            </w:r>
            <w:r>
              <w:br/>
              <w:t>1. User receives an error message indicating the issue.</w:t>
            </w:r>
          </w:p>
        </w:tc>
      </w:tr>
      <w:tr w:rsidR="00374986" w14:paraId="040447C5" w14:textId="77777777" w:rsidTr="00605448">
        <w:tc>
          <w:tcPr>
            <w:tcW w:w="0" w:type="auto"/>
          </w:tcPr>
          <w:p w14:paraId="05F34914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6147368A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3341F8CE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6DB52EA" wp14:editId="1708B18E">
            <wp:extent cx="5334000" cy="253769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2BF12" w14:textId="77777777" w:rsidR="00374986" w:rsidRDefault="00000000">
      <w:pPr>
        <w:pStyle w:val="Heading2"/>
      </w:pPr>
      <w:bookmarkStart w:id="12" w:name="use-case-uc-6-view-notifications"/>
      <w:bookmarkStart w:id="13" w:name="_Toc159113101"/>
      <w:bookmarkEnd w:id="10"/>
      <w:r>
        <w:t>Use Case UC-6: View Notifications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9"/>
        <w:gridCol w:w="7717"/>
      </w:tblGrid>
      <w:tr w:rsidR="00374986" w14:paraId="357BD77B" w14:textId="77777777" w:rsidTr="00605448">
        <w:tc>
          <w:tcPr>
            <w:tcW w:w="0" w:type="auto"/>
          </w:tcPr>
          <w:p w14:paraId="6F98CCE9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53F9E966" w14:textId="77777777" w:rsidR="00374986" w:rsidRDefault="00000000">
            <w:pPr>
              <w:pStyle w:val="Compact"/>
            </w:pPr>
            <w:r>
              <w:t>UC-6: View Notifications</w:t>
            </w:r>
          </w:p>
        </w:tc>
      </w:tr>
      <w:tr w:rsidR="00374986" w14:paraId="41833553" w14:textId="77777777" w:rsidTr="00605448">
        <w:tc>
          <w:tcPr>
            <w:tcW w:w="0" w:type="auto"/>
          </w:tcPr>
          <w:p w14:paraId="6B0652F6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6CA999EE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3FBB77D4" w14:textId="77777777" w:rsidTr="00605448">
        <w:tc>
          <w:tcPr>
            <w:tcW w:w="0" w:type="auto"/>
          </w:tcPr>
          <w:p w14:paraId="61A1805A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0BC5D650" w14:textId="77777777" w:rsidR="00374986" w:rsidRDefault="00000000">
            <w:pPr>
              <w:pStyle w:val="Compact"/>
            </w:pPr>
            <w:r>
              <w:t>User views notifications related to their account activity, such as new followers, likes, comments, or messages.</w:t>
            </w:r>
          </w:p>
        </w:tc>
      </w:tr>
      <w:tr w:rsidR="00374986" w14:paraId="2FE70D71" w14:textId="77777777" w:rsidTr="00605448">
        <w:tc>
          <w:tcPr>
            <w:tcW w:w="0" w:type="auto"/>
          </w:tcPr>
          <w:p w14:paraId="15F0E5C5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55AB83AB" w14:textId="77777777" w:rsidR="00374986" w:rsidRDefault="00000000">
            <w:pPr>
              <w:pStyle w:val="Compact"/>
            </w:pPr>
            <w:r>
              <w:t>User accesses the notifications section.</w:t>
            </w:r>
          </w:p>
        </w:tc>
      </w:tr>
      <w:tr w:rsidR="00374986" w14:paraId="32B006E0" w14:textId="77777777" w:rsidTr="00605448">
        <w:tc>
          <w:tcPr>
            <w:tcW w:w="0" w:type="auto"/>
          </w:tcPr>
          <w:p w14:paraId="4DFB651E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40630B29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562A4902" w14:textId="77777777" w:rsidTr="00605448">
        <w:tc>
          <w:tcPr>
            <w:tcW w:w="0" w:type="auto"/>
          </w:tcPr>
          <w:p w14:paraId="26049731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19290826" w14:textId="77777777" w:rsidR="00374986" w:rsidRDefault="00000000">
            <w:pPr>
              <w:pStyle w:val="Compact"/>
            </w:pPr>
            <w:r>
              <w:t>User successfully views their notifications.</w:t>
            </w:r>
          </w:p>
        </w:tc>
      </w:tr>
      <w:tr w:rsidR="00374986" w14:paraId="67BB2272" w14:textId="77777777" w:rsidTr="00605448">
        <w:tc>
          <w:tcPr>
            <w:tcW w:w="0" w:type="auto"/>
          </w:tcPr>
          <w:p w14:paraId="2F3FBC33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3B23CEA3" w14:textId="77777777" w:rsidR="00374986" w:rsidRDefault="00000000">
            <w:pPr>
              <w:pStyle w:val="Compact"/>
            </w:pPr>
            <w:r>
              <w:t>1. User navigates to the notifications section.</w:t>
            </w:r>
            <w:r>
              <w:br/>
              <w:t>2. System retrieves and displays the user's notifications.</w:t>
            </w:r>
          </w:p>
        </w:tc>
      </w:tr>
      <w:tr w:rsidR="00374986" w14:paraId="13884B7A" w14:textId="77777777" w:rsidTr="00605448">
        <w:tc>
          <w:tcPr>
            <w:tcW w:w="0" w:type="auto"/>
          </w:tcPr>
          <w:p w14:paraId="11256A73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63717AFE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32D049E2" w14:textId="77777777" w:rsidTr="00605448">
        <w:tc>
          <w:tcPr>
            <w:tcW w:w="0" w:type="auto"/>
          </w:tcPr>
          <w:p w14:paraId="6EC43BB1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7932F43A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retrieving the user's notifications.</w:t>
            </w:r>
            <w:r>
              <w:br/>
              <w:t>1. User receives an error message indicating the issue.</w:t>
            </w:r>
          </w:p>
        </w:tc>
      </w:tr>
      <w:tr w:rsidR="00374986" w14:paraId="20866131" w14:textId="77777777" w:rsidTr="00605448">
        <w:tc>
          <w:tcPr>
            <w:tcW w:w="0" w:type="auto"/>
          </w:tcPr>
          <w:p w14:paraId="7BAF43D5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0DCA2F54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5E4B46B4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3904032" wp14:editId="0FFB8D11">
            <wp:extent cx="5334000" cy="200700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4402F" w14:textId="77777777" w:rsidR="00374986" w:rsidRDefault="00000000">
      <w:pPr>
        <w:pStyle w:val="Heading2"/>
      </w:pPr>
      <w:bookmarkStart w:id="14" w:name="use-case-uc-7-follow-user"/>
      <w:bookmarkStart w:id="15" w:name="_Toc159113102"/>
      <w:bookmarkEnd w:id="12"/>
      <w:r>
        <w:t>Use Case UC-7: Follow User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7545"/>
      </w:tblGrid>
      <w:tr w:rsidR="00374986" w14:paraId="2F0D36EA" w14:textId="77777777" w:rsidTr="00605448">
        <w:tc>
          <w:tcPr>
            <w:tcW w:w="0" w:type="auto"/>
          </w:tcPr>
          <w:p w14:paraId="377F07EB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1F5F88BB" w14:textId="77777777" w:rsidR="00374986" w:rsidRDefault="00000000">
            <w:pPr>
              <w:pStyle w:val="Compact"/>
            </w:pPr>
            <w:r>
              <w:t>UC-7: Follow User</w:t>
            </w:r>
          </w:p>
        </w:tc>
      </w:tr>
      <w:tr w:rsidR="00374986" w14:paraId="2BA1D4D9" w14:textId="77777777" w:rsidTr="00605448">
        <w:tc>
          <w:tcPr>
            <w:tcW w:w="0" w:type="auto"/>
          </w:tcPr>
          <w:p w14:paraId="290085B4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141603F0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31107E7" w14:textId="77777777" w:rsidTr="00605448">
        <w:tc>
          <w:tcPr>
            <w:tcW w:w="0" w:type="auto"/>
          </w:tcPr>
          <w:p w14:paraId="7A6F4752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1A10015D" w14:textId="77777777" w:rsidR="00374986" w:rsidRDefault="00000000">
            <w:pPr>
              <w:pStyle w:val="Compact"/>
            </w:pPr>
            <w:r>
              <w:t>User follows another user to receive updates on their activity.</w:t>
            </w:r>
          </w:p>
        </w:tc>
      </w:tr>
      <w:tr w:rsidR="00374986" w14:paraId="095789AB" w14:textId="77777777" w:rsidTr="00605448">
        <w:tc>
          <w:tcPr>
            <w:tcW w:w="0" w:type="auto"/>
          </w:tcPr>
          <w:p w14:paraId="6F690ED1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2C6A6954" w14:textId="77777777" w:rsidR="00374986" w:rsidRDefault="00000000">
            <w:pPr>
              <w:pStyle w:val="Compact"/>
            </w:pPr>
            <w:r>
              <w:t>User decides to follow another user.</w:t>
            </w:r>
          </w:p>
        </w:tc>
      </w:tr>
      <w:tr w:rsidR="00374986" w14:paraId="4D125ED2" w14:textId="77777777" w:rsidTr="00605448">
        <w:tc>
          <w:tcPr>
            <w:tcW w:w="0" w:type="auto"/>
          </w:tcPr>
          <w:p w14:paraId="7E4929E7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57D97961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5DA8C63D" w14:textId="77777777" w:rsidTr="00605448">
        <w:tc>
          <w:tcPr>
            <w:tcW w:w="0" w:type="auto"/>
          </w:tcPr>
          <w:p w14:paraId="54CC7D4C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43EFB2BD" w14:textId="77777777" w:rsidR="00374986" w:rsidRDefault="00000000">
            <w:pPr>
              <w:pStyle w:val="Compact"/>
            </w:pPr>
            <w:r>
              <w:t>User successfully follows the selected user.</w:t>
            </w:r>
          </w:p>
        </w:tc>
      </w:tr>
      <w:tr w:rsidR="00374986" w14:paraId="11DD701A" w14:textId="77777777" w:rsidTr="00605448">
        <w:tc>
          <w:tcPr>
            <w:tcW w:w="0" w:type="auto"/>
          </w:tcPr>
          <w:p w14:paraId="2EC9FA3D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1591B51A" w14:textId="77777777" w:rsidR="00374986" w:rsidRDefault="00000000">
            <w:pPr>
              <w:pStyle w:val="Compact"/>
            </w:pPr>
            <w:r>
              <w:t>1. User navigates to the profile of the user they want to follow.</w:t>
            </w:r>
            <w:r>
              <w:br/>
              <w:t>2. User clicks on the "Follow" button.</w:t>
            </w:r>
          </w:p>
        </w:tc>
      </w:tr>
      <w:tr w:rsidR="00374986" w14:paraId="1B81194E" w14:textId="77777777" w:rsidTr="00605448">
        <w:tc>
          <w:tcPr>
            <w:tcW w:w="0" w:type="auto"/>
          </w:tcPr>
          <w:p w14:paraId="77225E1F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7C81D2CE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4CAD781B" w14:textId="77777777" w:rsidTr="00605448">
        <w:tc>
          <w:tcPr>
            <w:tcW w:w="0" w:type="auto"/>
          </w:tcPr>
          <w:p w14:paraId="42B4918A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24402A8F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processing the follow action.</w:t>
            </w:r>
            <w:r>
              <w:br/>
              <w:t>1. User receives an error message indicating the issue.</w:t>
            </w:r>
          </w:p>
        </w:tc>
      </w:tr>
      <w:tr w:rsidR="00374986" w14:paraId="685ACCB1" w14:textId="77777777" w:rsidTr="00605448">
        <w:tc>
          <w:tcPr>
            <w:tcW w:w="0" w:type="auto"/>
          </w:tcPr>
          <w:p w14:paraId="35E57A94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3F9C4047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7E6B8787" w14:textId="77777777" w:rsidR="00374986" w:rsidRDefault="00000000">
      <w:pPr>
        <w:pStyle w:val="BodyText"/>
      </w:pPr>
      <w:r>
        <w:rPr>
          <w:noProof/>
        </w:rPr>
        <w:drawing>
          <wp:inline distT="0" distB="0" distL="0" distR="0" wp14:anchorId="405F82EB" wp14:editId="2B2E3EA0">
            <wp:extent cx="5334000" cy="2163922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B2F17" w14:textId="77777777" w:rsidR="00374986" w:rsidRDefault="00000000">
      <w:pPr>
        <w:pStyle w:val="Heading2"/>
      </w:pPr>
      <w:bookmarkStart w:id="16" w:name="use-case-uc-8-unfollow-user"/>
      <w:bookmarkStart w:id="17" w:name="_Toc159113103"/>
      <w:bookmarkEnd w:id="14"/>
      <w:r>
        <w:lastRenderedPageBreak/>
        <w:t>Use Case UC-8: Unfollow User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2"/>
        <w:gridCol w:w="7564"/>
      </w:tblGrid>
      <w:tr w:rsidR="00374986" w14:paraId="5796B7D4" w14:textId="77777777" w:rsidTr="00605448">
        <w:tc>
          <w:tcPr>
            <w:tcW w:w="0" w:type="auto"/>
          </w:tcPr>
          <w:p w14:paraId="3F8A78AC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3E4426F1" w14:textId="77777777" w:rsidR="00374986" w:rsidRDefault="00000000">
            <w:pPr>
              <w:pStyle w:val="Compact"/>
            </w:pPr>
            <w:r>
              <w:t>UC-8: Unfollow User</w:t>
            </w:r>
          </w:p>
        </w:tc>
      </w:tr>
      <w:tr w:rsidR="00374986" w14:paraId="62CC81DA" w14:textId="77777777" w:rsidTr="00605448">
        <w:tc>
          <w:tcPr>
            <w:tcW w:w="0" w:type="auto"/>
          </w:tcPr>
          <w:p w14:paraId="4C171668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2CC37E2E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135B30D" w14:textId="77777777" w:rsidTr="00605448">
        <w:tc>
          <w:tcPr>
            <w:tcW w:w="0" w:type="auto"/>
          </w:tcPr>
          <w:p w14:paraId="5A9E6B8D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0A90D485" w14:textId="77777777" w:rsidR="00374986" w:rsidRDefault="00000000">
            <w:pPr>
              <w:pStyle w:val="Compact"/>
            </w:pPr>
            <w:r>
              <w:t>User unfollows another user, stopping updates on their activity.</w:t>
            </w:r>
          </w:p>
        </w:tc>
      </w:tr>
      <w:tr w:rsidR="00374986" w14:paraId="67D76453" w14:textId="77777777" w:rsidTr="00605448">
        <w:tc>
          <w:tcPr>
            <w:tcW w:w="0" w:type="auto"/>
          </w:tcPr>
          <w:p w14:paraId="3422F787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3C7ECEFC" w14:textId="77777777" w:rsidR="00374986" w:rsidRDefault="00000000">
            <w:pPr>
              <w:pStyle w:val="Compact"/>
            </w:pPr>
            <w:r>
              <w:t>User decides to unfollow another user.</w:t>
            </w:r>
          </w:p>
        </w:tc>
      </w:tr>
      <w:tr w:rsidR="00374986" w14:paraId="5735DBC7" w14:textId="77777777" w:rsidTr="00605448">
        <w:tc>
          <w:tcPr>
            <w:tcW w:w="0" w:type="auto"/>
          </w:tcPr>
          <w:p w14:paraId="4D30A8A1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5EC21894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10C1DDDF" w14:textId="77777777" w:rsidTr="00605448">
        <w:tc>
          <w:tcPr>
            <w:tcW w:w="0" w:type="auto"/>
          </w:tcPr>
          <w:p w14:paraId="483D3E5B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708DF376" w14:textId="77777777" w:rsidR="00374986" w:rsidRDefault="00000000">
            <w:pPr>
              <w:pStyle w:val="Compact"/>
            </w:pPr>
            <w:r>
              <w:t>User successfully unfollows the selected user.</w:t>
            </w:r>
          </w:p>
        </w:tc>
      </w:tr>
      <w:tr w:rsidR="00374986" w14:paraId="31C1E89C" w14:textId="77777777" w:rsidTr="00605448">
        <w:tc>
          <w:tcPr>
            <w:tcW w:w="0" w:type="auto"/>
          </w:tcPr>
          <w:p w14:paraId="78696BFB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7F607052" w14:textId="77777777" w:rsidR="00374986" w:rsidRDefault="00000000">
            <w:pPr>
              <w:pStyle w:val="Compact"/>
            </w:pPr>
            <w:r>
              <w:t>1. User navigates to the profile of the user they want to unfollow.</w:t>
            </w:r>
            <w:r>
              <w:br/>
              <w:t>2. User clicks on the "Unfollow" button.</w:t>
            </w:r>
          </w:p>
        </w:tc>
      </w:tr>
      <w:tr w:rsidR="00374986" w14:paraId="3FBD488F" w14:textId="77777777" w:rsidTr="00605448">
        <w:tc>
          <w:tcPr>
            <w:tcW w:w="0" w:type="auto"/>
          </w:tcPr>
          <w:p w14:paraId="77057505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2767448B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30099188" w14:textId="77777777" w:rsidTr="00605448">
        <w:tc>
          <w:tcPr>
            <w:tcW w:w="0" w:type="auto"/>
          </w:tcPr>
          <w:p w14:paraId="5B957B67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10ABF603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processing the unfollow action.</w:t>
            </w:r>
            <w:r>
              <w:br/>
              <w:t>1. User receives an error message indicating the issue.</w:t>
            </w:r>
          </w:p>
        </w:tc>
      </w:tr>
      <w:tr w:rsidR="00374986" w14:paraId="00034DAA" w14:textId="77777777" w:rsidTr="00605448">
        <w:tc>
          <w:tcPr>
            <w:tcW w:w="0" w:type="auto"/>
          </w:tcPr>
          <w:p w14:paraId="7A20C9F9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56F13ECE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19C72AA8" w14:textId="77777777" w:rsidR="00374986" w:rsidRDefault="00000000">
      <w:pPr>
        <w:pStyle w:val="BodyText"/>
      </w:pPr>
      <w:r>
        <w:rPr>
          <w:noProof/>
        </w:rPr>
        <w:drawing>
          <wp:inline distT="0" distB="0" distL="0" distR="0" wp14:anchorId="28253E04" wp14:editId="37C8FAA4">
            <wp:extent cx="5334000" cy="2088374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C35D8" w14:textId="77777777" w:rsidR="00374986" w:rsidRDefault="00000000">
      <w:pPr>
        <w:pStyle w:val="Heading2"/>
      </w:pPr>
      <w:bookmarkStart w:id="18" w:name="use-case-uc-9-update-profile"/>
      <w:bookmarkStart w:id="19" w:name="_Toc159113104"/>
      <w:bookmarkEnd w:id="16"/>
      <w:r>
        <w:t>Use Case UC-9: Update Profile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7"/>
        <w:gridCol w:w="7589"/>
      </w:tblGrid>
      <w:tr w:rsidR="00374986" w14:paraId="529D9D3E" w14:textId="77777777" w:rsidTr="00605448">
        <w:tc>
          <w:tcPr>
            <w:tcW w:w="0" w:type="auto"/>
          </w:tcPr>
          <w:p w14:paraId="376A535C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050CAEE1" w14:textId="77777777" w:rsidR="00374986" w:rsidRDefault="00000000">
            <w:pPr>
              <w:pStyle w:val="Compact"/>
            </w:pPr>
            <w:r>
              <w:t>UC-9: Update Profile</w:t>
            </w:r>
          </w:p>
        </w:tc>
      </w:tr>
      <w:tr w:rsidR="00374986" w14:paraId="5EBCBEED" w14:textId="77777777" w:rsidTr="00605448">
        <w:tc>
          <w:tcPr>
            <w:tcW w:w="0" w:type="auto"/>
          </w:tcPr>
          <w:p w14:paraId="03A63383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1A12CFDB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6A7BAE6E" w14:textId="77777777" w:rsidTr="00605448">
        <w:tc>
          <w:tcPr>
            <w:tcW w:w="0" w:type="auto"/>
          </w:tcPr>
          <w:p w14:paraId="09F5770C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28E4BEE2" w14:textId="77777777" w:rsidR="00374986" w:rsidRDefault="00000000">
            <w:pPr>
              <w:pStyle w:val="Compact"/>
            </w:pPr>
            <w:r>
              <w:t>User updates their profile information, such as name, bio, profile picture, or settings.</w:t>
            </w:r>
          </w:p>
        </w:tc>
      </w:tr>
      <w:tr w:rsidR="00374986" w14:paraId="45EA5F56" w14:textId="77777777" w:rsidTr="00605448">
        <w:tc>
          <w:tcPr>
            <w:tcW w:w="0" w:type="auto"/>
          </w:tcPr>
          <w:p w14:paraId="25DF92FF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0D16FCBC" w14:textId="77777777" w:rsidR="00374986" w:rsidRDefault="00000000">
            <w:pPr>
              <w:pStyle w:val="Compact"/>
            </w:pPr>
            <w:r>
              <w:t>User decides to edit their profile.</w:t>
            </w:r>
          </w:p>
        </w:tc>
      </w:tr>
      <w:tr w:rsidR="00374986" w14:paraId="50AA04CF" w14:textId="77777777" w:rsidTr="00605448">
        <w:tc>
          <w:tcPr>
            <w:tcW w:w="0" w:type="auto"/>
          </w:tcPr>
          <w:p w14:paraId="4B583212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1185AF7D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6DB1D4F0" w14:textId="77777777" w:rsidTr="00605448">
        <w:tc>
          <w:tcPr>
            <w:tcW w:w="0" w:type="auto"/>
          </w:tcPr>
          <w:p w14:paraId="25874E18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52CBC0D7" w14:textId="77777777" w:rsidR="00374986" w:rsidRDefault="00000000">
            <w:pPr>
              <w:pStyle w:val="Compact"/>
            </w:pPr>
            <w:r>
              <w:t>User successfully updates their profile.</w:t>
            </w:r>
          </w:p>
        </w:tc>
      </w:tr>
      <w:tr w:rsidR="00374986" w14:paraId="4D13AD2E" w14:textId="77777777" w:rsidTr="00605448">
        <w:tc>
          <w:tcPr>
            <w:tcW w:w="0" w:type="auto"/>
          </w:tcPr>
          <w:p w14:paraId="5A42FD69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570099A8" w14:textId="77777777" w:rsidR="00374986" w:rsidRDefault="00000000">
            <w:pPr>
              <w:pStyle w:val="Compact"/>
            </w:pPr>
            <w:r>
              <w:t>1. User navigates to the profile settings or edit profile section.</w:t>
            </w:r>
            <w:r>
              <w:br/>
              <w:t>2. User makes desired changes to their profile information.</w:t>
            </w:r>
            <w:r>
              <w:br/>
              <w:t>3. User saves the changes.</w:t>
            </w:r>
          </w:p>
        </w:tc>
      </w:tr>
      <w:tr w:rsidR="00374986" w14:paraId="0FFEDDCC" w14:textId="77777777" w:rsidTr="00605448">
        <w:tc>
          <w:tcPr>
            <w:tcW w:w="0" w:type="auto"/>
          </w:tcPr>
          <w:p w14:paraId="06E78DD0" w14:textId="77777777" w:rsidR="00374986" w:rsidRDefault="00000000">
            <w:pPr>
              <w:pStyle w:val="Compact"/>
            </w:pPr>
            <w:r>
              <w:t xml:space="preserve">Alternative </w:t>
            </w:r>
            <w:r>
              <w:lastRenderedPageBreak/>
              <w:t>Flows:</w:t>
            </w:r>
          </w:p>
        </w:tc>
        <w:tc>
          <w:tcPr>
            <w:tcW w:w="0" w:type="auto"/>
          </w:tcPr>
          <w:p w14:paraId="7C381EB4" w14:textId="77777777" w:rsidR="00374986" w:rsidRDefault="00000000">
            <w:pPr>
              <w:pStyle w:val="Compact"/>
            </w:pPr>
            <w:r>
              <w:lastRenderedPageBreak/>
              <w:t>None.</w:t>
            </w:r>
          </w:p>
        </w:tc>
      </w:tr>
      <w:tr w:rsidR="00374986" w14:paraId="4E3D3E98" w14:textId="77777777" w:rsidTr="00605448">
        <w:tc>
          <w:tcPr>
            <w:tcW w:w="0" w:type="auto"/>
          </w:tcPr>
          <w:p w14:paraId="3F8F9F12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03D645B7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saving changes.</w:t>
            </w:r>
            <w:r>
              <w:br/>
              <w:t>1. User receives an error message indicating the issue.</w:t>
            </w:r>
            <w:r>
              <w:br/>
              <w:t>2. User retries the save operation.</w:t>
            </w:r>
          </w:p>
        </w:tc>
      </w:tr>
      <w:tr w:rsidR="00374986" w14:paraId="59CE9D4A" w14:textId="77777777" w:rsidTr="00605448">
        <w:tc>
          <w:tcPr>
            <w:tcW w:w="0" w:type="auto"/>
          </w:tcPr>
          <w:p w14:paraId="1E972124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26DF2657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6674F6DF" w14:textId="77777777" w:rsidR="00374986" w:rsidRDefault="00000000">
      <w:pPr>
        <w:pStyle w:val="BodyText"/>
      </w:pPr>
      <w:r>
        <w:rPr>
          <w:noProof/>
        </w:rPr>
        <w:drawing>
          <wp:inline distT="0" distB="0" distL="0" distR="0" wp14:anchorId="34444197" wp14:editId="399519CB">
            <wp:extent cx="5334000" cy="327648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FC4CB" w14:textId="77777777" w:rsidR="00374986" w:rsidRDefault="00000000">
      <w:pPr>
        <w:pStyle w:val="Heading2"/>
      </w:pPr>
      <w:bookmarkStart w:id="20" w:name="use-case-uc-10-view-post"/>
      <w:bookmarkStart w:id="21" w:name="_Toc159113105"/>
      <w:bookmarkEnd w:id="18"/>
      <w:r>
        <w:t>Use Case UC-10: View Post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1"/>
        <w:gridCol w:w="7575"/>
      </w:tblGrid>
      <w:tr w:rsidR="00374986" w14:paraId="460DA5B6" w14:textId="77777777" w:rsidTr="00605448">
        <w:tc>
          <w:tcPr>
            <w:tcW w:w="0" w:type="auto"/>
          </w:tcPr>
          <w:p w14:paraId="339D7C49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3BB5BC82" w14:textId="77777777" w:rsidR="00374986" w:rsidRDefault="00000000">
            <w:pPr>
              <w:pStyle w:val="Compact"/>
            </w:pPr>
            <w:r>
              <w:t>UC-10: View Post</w:t>
            </w:r>
          </w:p>
        </w:tc>
      </w:tr>
      <w:tr w:rsidR="00374986" w14:paraId="33C51581" w14:textId="77777777" w:rsidTr="00605448">
        <w:tc>
          <w:tcPr>
            <w:tcW w:w="0" w:type="auto"/>
          </w:tcPr>
          <w:p w14:paraId="149B12D5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1C2E3572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1EE11C7C" w14:textId="77777777" w:rsidTr="00605448">
        <w:tc>
          <w:tcPr>
            <w:tcW w:w="0" w:type="auto"/>
          </w:tcPr>
          <w:p w14:paraId="2AD6CD75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0D94C1F2" w14:textId="77777777" w:rsidR="00374986" w:rsidRDefault="00000000">
            <w:pPr>
              <w:pStyle w:val="Compact"/>
            </w:pPr>
            <w:r>
              <w:t>User views a post along with its associated comments, reactions, and other details.</w:t>
            </w:r>
          </w:p>
        </w:tc>
      </w:tr>
      <w:tr w:rsidR="00374986" w14:paraId="2B1E9774" w14:textId="77777777" w:rsidTr="00605448">
        <w:tc>
          <w:tcPr>
            <w:tcW w:w="0" w:type="auto"/>
          </w:tcPr>
          <w:p w14:paraId="3D0E8409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70EC0F94" w14:textId="77777777" w:rsidR="00374986" w:rsidRDefault="00000000">
            <w:pPr>
              <w:pStyle w:val="Compact"/>
            </w:pPr>
            <w:r>
              <w:t>User clicks on a post from the feed or search results.</w:t>
            </w:r>
          </w:p>
        </w:tc>
      </w:tr>
      <w:tr w:rsidR="00374986" w14:paraId="451456B1" w14:textId="77777777" w:rsidTr="00605448">
        <w:tc>
          <w:tcPr>
            <w:tcW w:w="0" w:type="auto"/>
          </w:tcPr>
          <w:p w14:paraId="4FA50C30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09D17F7B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7626ECD8" w14:textId="77777777" w:rsidTr="00605448">
        <w:tc>
          <w:tcPr>
            <w:tcW w:w="0" w:type="auto"/>
          </w:tcPr>
          <w:p w14:paraId="384EA94E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3CC1E97B" w14:textId="77777777" w:rsidR="00374986" w:rsidRDefault="00000000">
            <w:pPr>
              <w:pStyle w:val="Compact"/>
            </w:pPr>
            <w:r>
              <w:t>User successfully views the selected post.</w:t>
            </w:r>
          </w:p>
        </w:tc>
      </w:tr>
      <w:tr w:rsidR="00374986" w14:paraId="7E469D42" w14:textId="77777777" w:rsidTr="00605448">
        <w:tc>
          <w:tcPr>
            <w:tcW w:w="0" w:type="auto"/>
          </w:tcPr>
          <w:p w14:paraId="4E592084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4C414025" w14:textId="77777777" w:rsidR="00374986" w:rsidRDefault="00000000">
            <w:pPr>
              <w:pStyle w:val="Compact"/>
            </w:pPr>
            <w:r>
              <w:t>1. User clicks on a post from the feed or search results.</w:t>
            </w:r>
            <w:r>
              <w:br/>
              <w:t>2. System retrieves and displays the selected post along with its details.</w:t>
            </w:r>
          </w:p>
        </w:tc>
      </w:tr>
      <w:tr w:rsidR="00374986" w14:paraId="38241042" w14:textId="77777777" w:rsidTr="00605448">
        <w:tc>
          <w:tcPr>
            <w:tcW w:w="0" w:type="auto"/>
          </w:tcPr>
          <w:p w14:paraId="760BFAAA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449C382E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3DAC8352" w14:textId="77777777" w:rsidTr="00605448">
        <w:tc>
          <w:tcPr>
            <w:tcW w:w="0" w:type="auto"/>
          </w:tcPr>
          <w:p w14:paraId="5A907BC2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73E89BC3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retrieving the post.</w:t>
            </w:r>
            <w:r>
              <w:br/>
              <w:t>1. User receives an error message indicating the issue.</w:t>
            </w:r>
          </w:p>
        </w:tc>
      </w:tr>
      <w:tr w:rsidR="00374986" w14:paraId="2A1DBF0B" w14:textId="77777777" w:rsidTr="00605448">
        <w:tc>
          <w:tcPr>
            <w:tcW w:w="0" w:type="auto"/>
          </w:tcPr>
          <w:p w14:paraId="1E36C7D1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369C6D66" w14:textId="77777777" w:rsidR="00374986" w:rsidRDefault="00000000">
            <w:pPr>
              <w:pStyle w:val="Compact"/>
            </w:pPr>
            <w:r>
              <w:t>High</w:t>
            </w:r>
          </w:p>
        </w:tc>
      </w:tr>
    </w:tbl>
    <w:p w14:paraId="5236CC6E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80B55B7" wp14:editId="55E42692">
            <wp:extent cx="5286375" cy="24765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D8416" w14:textId="77777777" w:rsidR="00374986" w:rsidRDefault="00000000">
      <w:pPr>
        <w:pStyle w:val="Heading2"/>
      </w:pPr>
      <w:bookmarkStart w:id="22" w:name="use-case-uc-11-edit-post"/>
      <w:bookmarkStart w:id="23" w:name="_Toc159113106"/>
      <w:bookmarkEnd w:id="20"/>
      <w:r>
        <w:t>Use Case UC-11: Edit Post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6481"/>
      </w:tblGrid>
      <w:tr w:rsidR="00374986" w14:paraId="6C4C0E14" w14:textId="77777777" w:rsidTr="00605448">
        <w:tc>
          <w:tcPr>
            <w:tcW w:w="0" w:type="auto"/>
          </w:tcPr>
          <w:p w14:paraId="07D0F798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76B72D26" w14:textId="77777777" w:rsidR="00374986" w:rsidRDefault="00000000">
            <w:pPr>
              <w:pStyle w:val="Compact"/>
            </w:pPr>
            <w:r>
              <w:t>UC-11: Edit Post</w:t>
            </w:r>
          </w:p>
        </w:tc>
      </w:tr>
      <w:tr w:rsidR="00374986" w14:paraId="0E24BAD4" w14:textId="77777777" w:rsidTr="00605448">
        <w:tc>
          <w:tcPr>
            <w:tcW w:w="0" w:type="auto"/>
          </w:tcPr>
          <w:p w14:paraId="3CC4F819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6B6EA109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1BC2CEC" w14:textId="77777777" w:rsidTr="00605448">
        <w:tc>
          <w:tcPr>
            <w:tcW w:w="0" w:type="auto"/>
          </w:tcPr>
          <w:p w14:paraId="32200180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10E664F8" w14:textId="77777777" w:rsidR="00374986" w:rsidRDefault="00000000">
            <w:pPr>
              <w:pStyle w:val="Compact"/>
            </w:pPr>
            <w:r>
              <w:t>User edits one of their existing posts.</w:t>
            </w:r>
          </w:p>
        </w:tc>
      </w:tr>
      <w:tr w:rsidR="00374986" w14:paraId="7C6ED6E0" w14:textId="77777777" w:rsidTr="00605448">
        <w:tc>
          <w:tcPr>
            <w:tcW w:w="0" w:type="auto"/>
          </w:tcPr>
          <w:p w14:paraId="5B1447BA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34109D49" w14:textId="77777777" w:rsidR="00374986" w:rsidRDefault="00000000">
            <w:pPr>
              <w:pStyle w:val="Compact"/>
            </w:pPr>
            <w:r>
              <w:t>User decides to edit a post they previously created.</w:t>
            </w:r>
          </w:p>
        </w:tc>
      </w:tr>
      <w:tr w:rsidR="00374986" w14:paraId="7950D5CB" w14:textId="77777777" w:rsidTr="00605448">
        <w:tc>
          <w:tcPr>
            <w:tcW w:w="0" w:type="auto"/>
          </w:tcPr>
          <w:p w14:paraId="43365C04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1774DD0C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1C9F6ABB" w14:textId="77777777" w:rsidTr="00605448">
        <w:tc>
          <w:tcPr>
            <w:tcW w:w="0" w:type="auto"/>
          </w:tcPr>
          <w:p w14:paraId="2D26D50B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45C7CA0F" w14:textId="77777777" w:rsidR="00374986" w:rsidRDefault="00000000">
            <w:pPr>
              <w:pStyle w:val="Compact"/>
            </w:pPr>
            <w:r>
              <w:t>Post is successfully edited and updated with the new content.</w:t>
            </w:r>
          </w:p>
        </w:tc>
      </w:tr>
      <w:tr w:rsidR="00374986" w14:paraId="3AB9373C" w14:textId="77777777" w:rsidTr="00605448">
        <w:tc>
          <w:tcPr>
            <w:tcW w:w="0" w:type="auto"/>
          </w:tcPr>
          <w:p w14:paraId="2ACE5423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487E9223" w14:textId="77777777" w:rsidR="00374986" w:rsidRDefault="00000000">
            <w:pPr>
              <w:pStyle w:val="Compact"/>
            </w:pPr>
            <w:r>
              <w:t>1. User navigates to the post they want to edit.</w:t>
            </w:r>
            <w:r>
              <w:br/>
              <w:t>2. User clicks on the "Edit" option.</w:t>
            </w:r>
            <w:r>
              <w:br/>
              <w:t>3. User makes desired changes to the post content.</w:t>
            </w:r>
            <w:r>
              <w:br/>
              <w:t>4. User saves the changes.</w:t>
            </w:r>
          </w:p>
        </w:tc>
      </w:tr>
      <w:tr w:rsidR="00374986" w14:paraId="501A5069" w14:textId="77777777" w:rsidTr="00605448">
        <w:tc>
          <w:tcPr>
            <w:tcW w:w="0" w:type="auto"/>
          </w:tcPr>
          <w:p w14:paraId="6E88CF90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118FAE31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256C42F3" w14:textId="77777777" w:rsidTr="00605448">
        <w:tc>
          <w:tcPr>
            <w:tcW w:w="0" w:type="auto"/>
          </w:tcPr>
          <w:p w14:paraId="1C8BB858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372BC689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saving changes.</w:t>
            </w:r>
            <w:r>
              <w:br/>
              <w:t>1. User receives an error message indicating the issue.</w:t>
            </w:r>
            <w:r>
              <w:br/>
              <w:t>2. User retries the save operation.</w:t>
            </w:r>
          </w:p>
        </w:tc>
      </w:tr>
      <w:tr w:rsidR="00374986" w14:paraId="6FAFB760" w14:textId="77777777" w:rsidTr="00605448">
        <w:tc>
          <w:tcPr>
            <w:tcW w:w="0" w:type="auto"/>
          </w:tcPr>
          <w:p w14:paraId="45511B33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538D52D6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431AE3B2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CA887C1" wp14:editId="586CD359">
            <wp:extent cx="5334000" cy="39984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E0D62" w14:textId="77777777" w:rsidR="00374986" w:rsidRDefault="00000000">
      <w:pPr>
        <w:pStyle w:val="Heading2"/>
      </w:pPr>
      <w:bookmarkStart w:id="24" w:name="use-case-uc-12-delete-post"/>
      <w:bookmarkStart w:id="25" w:name="_Toc159113107"/>
      <w:bookmarkEnd w:id="22"/>
      <w:r>
        <w:t>Use Case UC-12: Delete Post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6586"/>
      </w:tblGrid>
      <w:tr w:rsidR="00374986" w14:paraId="5CDB21D9" w14:textId="77777777" w:rsidTr="00605448">
        <w:tc>
          <w:tcPr>
            <w:tcW w:w="0" w:type="auto"/>
          </w:tcPr>
          <w:p w14:paraId="3F74741E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71978520" w14:textId="77777777" w:rsidR="00374986" w:rsidRDefault="00000000">
            <w:pPr>
              <w:pStyle w:val="Compact"/>
            </w:pPr>
            <w:r>
              <w:t>UC-12: Delete Post</w:t>
            </w:r>
          </w:p>
        </w:tc>
      </w:tr>
      <w:tr w:rsidR="00374986" w14:paraId="413C3D1C" w14:textId="77777777" w:rsidTr="00605448">
        <w:tc>
          <w:tcPr>
            <w:tcW w:w="0" w:type="auto"/>
          </w:tcPr>
          <w:p w14:paraId="5DAE5A2C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04C629BF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603E91B" w14:textId="77777777" w:rsidTr="00605448">
        <w:tc>
          <w:tcPr>
            <w:tcW w:w="0" w:type="auto"/>
          </w:tcPr>
          <w:p w14:paraId="3F0121E8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297E86BE" w14:textId="77777777" w:rsidR="00374986" w:rsidRDefault="00000000">
            <w:pPr>
              <w:pStyle w:val="Compact"/>
            </w:pPr>
            <w:r>
              <w:t>User deletes one of their existing posts.</w:t>
            </w:r>
          </w:p>
        </w:tc>
      </w:tr>
      <w:tr w:rsidR="00374986" w14:paraId="41987783" w14:textId="77777777" w:rsidTr="00605448">
        <w:tc>
          <w:tcPr>
            <w:tcW w:w="0" w:type="auto"/>
          </w:tcPr>
          <w:p w14:paraId="0F12B8F5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5C4E4420" w14:textId="77777777" w:rsidR="00374986" w:rsidRDefault="00000000">
            <w:pPr>
              <w:pStyle w:val="Compact"/>
            </w:pPr>
            <w:r>
              <w:t>User decides to delete a post they previously created.</w:t>
            </w:r>
          </w:p>
        </w:tc>
      </w:tr>
      <w:tr w:rsidR="00374986" w14:paraId="1FAA943C" w14:textId="77777777" w:rsidTr="00605448">
        <w:tc>
          <w:tcPr>
            <w:tcW w:w="0" w:type="auto"/>
          </w:tcPr>
          <w:p w14:paraId="112DA80C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1F948477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76B872E0" w14:textId="77777777" w:rsidTr="00605448">
        <w:tc>
          <w:tcPr>
            <w:tcW w:w="0" w:type="auto"/>
          </w:tcPr>
          <w:p w14:paraId="6E0594D1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672AF9A7" w14:textId="77777777" w:rsidR="00374986" w:rsidRDefault="00000000">
            <w:pPr>
              <w:pStyle w:val="Compact"/>
            </w:pPr>
            <w:r>
              <w:t>Post is successfully deleted and removed from the system.</w:t>
            </w:r>
          </w:p>
        </w:tc>
      </w:tr>
      <w:tr w:rsidR="00374986" w14:paraId="499B065D" w14:textId="77777777" w:rsidTr="00605448">
        <w:tc>
          <w:tcPr>
            <w:tcW w:w="0" w:type="auto"/>
          </w:tcPr>
          <w:p w14:paraId="1D1BFB35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5580CF3C" w14:textId="77777777" w:rsidR="00374986" w:rsidRDefault="00000000">
            <w:pPr>
              <w:pStyle w:val="Compact"/>
            </w:pPr>
            <w:r>
              <w:t>1. User navigates to the post they want to delete.</w:t>
            </w:r>
            <w:r>
              <w:br/>
              <w:t>2. User clicks on the "Delete" option.</w:t>
            </w:r>
            <w:r>
              <w:br/>
              <w:t>3. User confirms the deletion.</w:t>
            </w:r>
          </w:p>
        </w:tc>
      </w:tr>
      <w:tr w:rsidR="00374986" w14:paraId="12DEED3B" w14:textId="77777777" w:rsidTr="00605448">
        <w:tc>
          <w:tcPr>
            <w:tcW w:w="0" w:type="auto"/>
          </w:tcPr>
          <w:p w14:paraId="5B500842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2859AA17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57ABB95C" w14:textId="77777777" w:rsidTr="00605448">
        <w:tc>
          <w:tcPr>
            <w:tcW w:w="0" w:type="auto"/>
          </w:tcPr>
          <w:p w14:paraId="0D3F9EBE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5CB99C3D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deleting the post.</w:t>
            </w:r>
            <w:r>
              <w:br/>
              <w:t>1. User receives an error message indicating the issue.</w:t>
            </w:r>
            <w:r>
              <w:br/>
              <w:t>2. User retries the delete operation.</w:t>
            </w:r>
          </w:p>
        </w:tc>
      </w:tr>
      <w:tr w:rsidR="00374986" w14:paraId="6B73C751" w14:textId="77777777" w:rsidTr="00605448">
        <w:tc>
          <w:tcPr>
            <w:tcW w:w="0" w:type="auto"/>
          </w:tcPr>
          <w:p w14:paraId="71F2D928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0C81D277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53B24F15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1F4EE2C" wp14:editId="0C61FCF5">
            <wp:extent cx="5334000" cy="3517106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0BEC1" w14:textId="77777777" w:rsidR="00374986" w:rsidRDefault="00000000">
      <w:pPr>
        <w:pStyle w:val="Heading2"/>
      </w:pPr>
      <w:bookmarkStart w:id="26" w:name="use-case-uc-13-comment-on-post"/>
      <w:bookmarkStart w:id="27" w:name="_Toc159113108"/>
      <w:bookmarkEnd w:id="24"/>
      <w:r>
        <w:t>Use Case UC-13: Comment on Post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7037"/>
      </w:tblGrid>
      <w:tr w:rsidR="00374986" w14:paraId="1C3F98F1" w14:textId="77777777" w:rsidTr="00605448">
        <w:tc>
          <w:tcPr>
            <w:tcW w:w="0" w:type="auto"/>
          </w:tcPr>
          <w:p w14:paraId="1DF2E20F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09D71B51" w14:textId="77777777" w:rsidR="00374986" w:rsidRDefault="00000000">
            <w:pPr>
              <w:pStyle w:val="Compact"/>
            </w:pPr>
            <w:r>
              <w:t>UC-13: Comment on Post</w:t>
            </w:r>
          </w:p>
        </w:tc>
      </w:tr>
      <w:tr w:rsidR="00374986" w14:paraId="73DABE08" w14:textId="77777777" w:rsidTr="00605448">
        <w:tc>
          <w:tcPr>
            <w:tcW w:w="0" w:type="auto"/>
          </w:tcPr>
          <w:p w14:paraId="4EDB16F6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460CCB29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3CD8D0D3" w14:textId="77777777" w:rsidTr="00605448">
        <w:tc>
          <w:tcPr>
            <w:tcW w:w="0" w:type="auto"/>
          </w:tcPr>
          <w:p w14:paraId="29B92674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3F04F932" w14:textId="77777777" w:rsidR="00374986" w:rsidRDefault="00000000">
            <w:pPr>
              <w:pStyle w:val="Compact"/>
            </w:pPr>
            <w:r>
              <w:t>User adds a comment to an existing post.</w:t>
            </w:r>
          </w:p>
        </w:tc>
      </w:tr>
      <w:tr w:rsidR="00374986" w14:paraId="1298FEF7" w14:textId="77777777" w:rsidTr="00605448">
        <w:tc>
          <w:tcPr>
            <w:tcW w:w="0" w:type="auto"/>
          </w:tcPr>
          <w:p w14:paraId="64D00A70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1C2D5816" w14:textId="77777777" w:rsidR="00374986" w:rsidRDefault="00000000">
            <w:pPr>
              <w:pStyle w:val="Compact"/>
            </w:pPr>
            <w:r>
              <w:t>User decides to comment on a post.</w:t>
            </w:r>
          </w:p>
        </w:tc>
      </w:tr>
      <w:tr w:rsidR="00374986" w14:paraId="16372539" w14:textId="77777777" w:rsidTr="00605448">
        <w:tc>
          <w:tcPr>
            <w:tcW w:w="0" w:type="auto"/>
          </w:tcPr>
          <w:p w14:paraId="1279FB56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6CABCF28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0B47C26A" w14:textId="77777777" w:rsidTr="00605448">
        <w:tc>
          <w:tcPr>
            <w:tcW w:w="0" w:type="auto"/>
          </w:tcPr>
          <w:p w14:paraId="5C9BC091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5E3751BE" w14:textId="77777777" w:rsidR="00374986" w:rsidRDefault="00000000">
            <w:pPr>
              <w:pStyle w:val="Compact"/>
            </w:pPr>
            <w:r>
              <w:t>Comment is successfully added to the selected post.</w:t>
            </w:r>
          </w:p>
        </w:tc>
      </w:tr>
      <w:tr w:rsidR="00374986" w14:paraId="0BC249D0" w14:textId="77777777" w:rsidTr="00605448">
        <w:tc>
          <w:tcPr>
            <w:tcW w:w="0" w:type="auto"/>
          </w:tcPr>
          <w:p w14:paraId="5AFA0E8F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460D6AAD" w14:textId="77777777" w:rsidR="00374986" w:rsidRDefault="00000000">
            <w:pPr>
              <w:pStyle w:val="Compact"/>
            </w:pPr>
            <w:r>
              <w:t>1. User navigates to the post they want to comment on.</w:t>
            </w:r>
            <w:r>
              <w:br/>
              <w:t>2. User types their comment in the designated comment section.</w:t>
            </w:r>
            <w:r>
              <w:br/>
              <w:t>3. User clicks on the "Post Comment" button.</w:t>
            </w:r>
          </w:p>
        </w:tc>
      </w:tr>
      <w:tr w:rsidR="00374986" w14:paraId="344ADA15" w14:textId="77777777" w:rsidTr="00605448">
        <w:tc>
          <w:tcPr>
            <w:tcW w:w="0" w:type="auto"/>
          </w:tcPr>
          <w:p w14:paraId="379677AC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2279C36C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668263BF" w14:textId="77777777" w:rsidTr="00605448">
        <w:tc>
          <w:tcPr>
            <w:tcW w:w="0" w:type="auto"/>
          </w:tcPr>
          <w:p w14:paraId="369D14EC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43386B8A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posting the comment.</w:t>
            </w:r>
            <w:r>
              <w:br/>
              <w:t>1. User receives an error message indicating the issue.</w:t>
            </w:r>
            <w:r>
              <w:br/>
              <w:t>2. User retries the comment operation.</w:t>
            </w:r>
          </w:p>
        </w:tc>
      </w:tr>
      <w:tr w:rsidR="00374986" w14:paraId="34954DBF" w14:textId="77777777" w:rsidTr="00605448">
        <w:tc>
          <w:tcPr>
            <w:tcW w:w="0" w:type="auto"/>
          </w:tcPr>
          <w:p w14:paraId="333995B1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43307214" w14:textId="77777777" w:rsidR="00374986" w:rsidRDefault="00000000">
            <w:pPr>
              <w:pStyle w:val="Compact"/>
            </w:pPr>
            <w:r>
              <w:t>High</w:t>
            </w:r>
          </w:p>
        </w:tc>
      </w:tr>
    </w:tbl>
    <w:p w14:paraId="5ED4621D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631F6DB" wp14:editId="65D7FDB5">
            <wp:extent cx="5334000" cy="309196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4E88D" w14:textId="77777777" w:rsidR="00374986" w:rsidRDefault="00000000">
      <w:pPr>
        <w:pStyle w:val="Heading2"/>
      </w:pPr>
      <w:bookmarkStart w:id="28" w:name="use-case-uc-14-edit-comment"/>
      <w:bookmarkStart w:id="29" w:name="_Toc159113109"/>
      <w:bookmarkEnd w:id="26"/>
      <w:r>
        <w:t>Use Case UC-14: Edit Comment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7027"/>
      </w:tblGrid>
      <w:tr w:rsidR="00374986" w14:paraId="48E605B7" w14:textId="77777777" w:rsidTr="00605448">
        <w:tc>
          <w:tcPr>
            <w:tcW w:w="0" w:type="auto"/>
          </w:tcPr>
          <w:p w14:paraId="611A1FEB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42476B23" w14:textId="77777777" w:rsidR="00374986" w:rsidRDefault="00000000">
            <w:pPr>
              <w:pStyle w:val="Compact"/>
            </w:pPr>
            <w:r>
              <w:t>UC-14: Edit Comment</w:t>
            </w:r>
          </w:p>
        </w:tc>
      </w:tr>
      <w:tr w:rsidR="00374986" w14:paraId="0D7337B3" w14:textId="77777777" w:rsidTr="00605448">
        <w:tc>
          <w:tcPr>
            <w:tcW w:w="0" w:type="auto"/>
          </w:tcPr>
          <w:p w14:paraId="3B761BD1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3D15EEB4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4683724E" w14:textId="77777777" w:rsidTr="00605448">
        <w:tc>
          <w:tcPr>
            <w:tcW w:w="0" w:type="auto"/>
          </w:tcPr>
          <w:p w14:paraId="182C8C5F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0011D0C9" w14:textId="77777777" w:rsidR="00374986" w:rsidRDefault="00000000">
            <w:pPr>
              <w:pStyle w:val="Compact"/>
            </w:pPr>
            <w:r>
              <w:t>User edits one of their existing comments on a post.</w:t>
            </w:r>
          </w:p>
        </w:tc>
      </w:tr>
      <w:tr w:rsidR="00374986" w14:paraId="384FA354" w14:textId="77777777" w:rsidTr="00605448">
        <w:tc>
          <w:tcPr>
            <w:tcW w:w="0" w:type="auto"/>
          </w:tcPr>
          <w:p w14:paraId="3BC4F886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0E7EFA29" w14:textId="77777777" w:rsidR="00374986" w:rsidRDefault="00000000">
            <w:pPr>
              <w:pStyle w:val="Compact"/>
            </w:pPr>
            <w:r>
              <w:t>User decides to edit a comment they previously made.</w:t>
            </w:r>
          </w:p>
        </w:tc>
      </w:tr>
      <w:tr w:rsidR="00374986" w14:paraId="571D5465" w14:textId="77777777" w:rsidTr="00605448">
        <w:tc>
          <w:tcPr>
            <w:tcW w:w="0" w:type="auto"/>
          </w:tcPr>
          <w:p w14:paraId="62399C57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572F92BE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6BC44D00" w14:textId="77777777" w:rsidTr="00605448">
        <w:tc>
          <w:tcPr>
            <w:tcW w:w="0" w:type="auto"/>
          </w:tcPr>
          <w:p w14:paraId="1B3B8A93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563FE1BF" w14:textId="77777777" w:rsidR="00374986" w:rsidRDefault="00000000">
            <w:pPr>
              <w:pStyle w:val="Compact"/>
            </w:pPr>
            <w:r>
              <w:t>Comment is successfully edited and updated with the new content.</w:t>
            </w:r>
          </w:p>
        </w:tc>
      </w:tr>
      <w:tr w:rsidR="00374986" w14:paraId="0FD2981E" w14:textId="77777777" w:rsidTr="00605448">
        <w:tc>
          <w:tcPr>
            <w:tcW w:w="0" w:type="auto"/>
          </w:tcPr>
          <w:p w14:paraId="64CAF96D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59CFB153" w14:textId="77777777" w:rsidR="00374986" w:rsidRDefault="00000000">
            <w:pPr>
              <w:pStyle w:val="Compact"/>
            </w:pPr>
            <w:r>
              <w:t>1. User navigates to the comment they want to edit.</w:t>
            </w:r>
            <w:r>
              <w:br/>
              <w:t>2. User clicks on the "Edit" option.</w:t>
            </w:r>
            <w:r>
              <w:br/>
              <w:t>3. User makes desired changes to the comment content.</w:t>
            </w:r>
            <w:r>
              <w:br/>
              <w:t>4. User saves the changes.</w:t>
            </w:r>
          </w:p>
        </w:tc>
      </w:tr>
      <w:tr w:rsidR="00374986" w14:paraId="3813519A" w14:textId="77777777" w:rsidTr="00605448">
        <w:tc>
          <w:tcPr>
            <w:tcW w:w="0" w:type="auto"/>
          </w:tcPr>
          <w:p w14:paraId="1D227E02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4F48D4AA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623F695E" w14:textId="77777777" w:rsidTr="00605448">
        <w:tc>
          <w:tcPr>
            <w:tcW w:w="0" w:type="auto"/>
          </w:tcPr>
          <w:p w14:paraId="582E6499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06D631C1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saving changes.</w:t>
            </w:r>
            <w:r>
              <w:br/>
              <w:t>1. User receives an error message indicating the issue.</w:t>
            </w:r>
            <w:r>
              <w:br/>
              <w:t>2. User retries the save operation.</w:t>
            </w:r>
          </w:p>
        </w:tc>
      </w:tr>
      <w:tr w:rsidR="00374986" w14:paraId="54E3D9D4" w14:textId="77777777" w:rsidTr="00605448">
        <w:tc>
          <w:tcPr>
            <w:tcW w:w="0" w:type="auto"/>
          </w:tcPr>
          <w:p w14:paraId="35BA1417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3EA18122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44288A1C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A2CF3E7" wp14:editId="1995B505">
            <wp:extent cx="5334000" cy="3507468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723D2" w14:textId="77777777" w:rsidR="00374986" w:rsidRDefault="00000000">
      <w:pPr>
        <w:pStyle w:val="Heading2"/>
      </w:pPr>
      <w:bookmarkStart w:id="30" w:name="use-case-uc-15-delete-comment"/>
      <w:bookmarkStart w:id="31" w:name="_Toc159113110"/>
      <w:bookmarkEnd w:id="28"/>
      <w:r>
        <w:t>Use Case UC-15: Delete Comment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7106"/>
      </w:tblGrid>
      <w:tr w:rsidR="00374986" w14:paraId="2D71DE15" w14:textId="77777777" w:rsidTr="00605448">
        <w:tc>
          <w:tcPr>
            <w:tcW w:w="0" w:type="auto"/>
          </w:tcPr>
          <w:p w14:paraId="5E360C59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5A84A319" w14:textId="77777777" w:rsidR="00374986" w:rsidRDefault="00000000">
            <w:pPr>
              <w:pStyle w:val="Compact"/>
            </w:pPr>
            <w:r>
              <w:t>UC-15: Delete Comment</w:t>
            </w:r>
          </w:p>
        </w:tc>
      </w:tr>
      <w:tr w:rsidR="00374986" w14:paraId="02B1E189" w14:textId="77777777" w:rsidTr="00605448">
        <w:tc>
          <w:tcPr>
            <w:tcW w:w="0" w:type="auto"/>
          </w:tcPr>
          <w:p w14:paraId="0461A9F8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31C23682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08CE0A7E" w14:textId="77777777" w:rsidTr="00605448">
        <w:tc>
          <w:tcPr>
            <w:tcW w:w="0" w:type="auto"/>
          </w:tcPr>
          <w:p w14:paraId="7D26031B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365227CF" w14:textId="77777777" w:rsidR="00374986" w:rsidRDefault="00000000">
            <w:pPr>
              <w:pStyle w:val="Compact"/>
            </w:pPr>
            <w:r>
              <w:t>User deletes one of their existing comments on a post.</w:t>
            </w:r>
          </w:p>
        </w:tc>
      </w:tr>
      <w:tr w:rsidR="00374986" w14:paraId="4C131F03" w14:textId="77777777" w:rsidTr="00605448">
        <w:tc>
          <w:tcPr>
            <w:tcW w:w="0" w:type="auto"/>
          </w:tcPr>
          <w:p w14:paraId="63753287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22204C12" w14:textId="77777777" w:rsidR="00374986" w:rsidRDefault="00000000">
            <w:pPr>
              <w:pStyle w:val="Compact"/>
            </w:pPr>
            <w:r>
              <w:t>User decides to delete a comment they previously made.</w:t>
            </w:r>
          </w:p>
        </w:tc>
      </w:tr>
      <w:tr w:rsidR="00374986" w14:paraId="01C8A427" w14:textId="77777777" w:rsidTr="00605448">
        <w:tc>
          <w:tcPr>
            <w:tcW w:w="0" w:type="auto"/>
          </w:tcPr>
          <w:p w14:paraId="14999314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62AC29B3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57C40D67" w14:textId="77777777" w:rsidTr="00605448">
        <w:tc>
          <w:tcPr>
            <w:tcW w:w="0" w:type="auto"/>
          </w:tcPr>
          <w:p w14:paraId="094E23C5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15BEE781" w14:textId="77777777" w:rsidR="00374986" w:rsidRDefault="00000000">
            <w:pPr>
              <w:pStyle w:val="Compact"/>
            </w:pPr>
            <w:r>
              <w:t>Comment is successfully deleted and removed from the post.</w:t>
            </w:r>
          </w:p>
        </w:tc>
      </w:tr>
      <w:tr w:rsidR="00374986" w14:paraId="00EFAE03" w14:textId="77777777" w:rsidTr="00605448">
        <w:tc>
          <w:tcPr>
            <w:tcW w:w="0" w:type="auto"/>
          </w:tcPr>
          <w:p w14:paraId="1743194D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042E57EC" w14:textId="77777777" w:rsidR="00374986" w:rsidRDefault="00000000">
            <w:pPr>
              <w:pStyle w:val="Compact"/>
            </w:pPr>
            <w:r>
              <w:t>1. User navigates to the comment they want to delete.</w:t>
            </w:r>
            <w:r>
              <w:br/>
              <w:t>2. User clicks on the "Delete" option.</w:t>
            </w:r>
            <w:r>
              <w:br/>
              <w:t>3. User confirms the deletion.</w:t>
            </w:r>
          </w:p>
        </w:tc>
      </w:tr>
      <w:tr w:rsidR="00374986" w14:paraId="610F5904" w14:textId="77777777" w:rsidTr="00605448">
        <w:tc>
          <w:tcPr>
            <w:tcW w:w="0" w:type="auto"/>
          </w:tcPr>
          <w:p w14:paraId="05F36230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650A8EA6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7DAA106D" w14:textId="77777777" w:rsidTr="00605448">
        <w:tc>
          <w:tcPr>
            <w:tcW w:w="0" w:type="auto"/>
          </w:tcPr>
          <w:p w14:paraId="24D6DFD2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62554E4F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deleting the comment.</w:t>
            </w:r>
            <w:r>
              <w:br/>
              <w:t>1. User receives an error message indicating the issue.</w:t>
            </w:r>
            <w:r>
              <w:br/>
              <w:t>2. User retries the delete operation.</w:t>
            </w:r>
          </w:p>
        </w:tc>
      </w:tr>
      <w:tr w:rsidR="00374986" w14:paraId="2EB846CE" w14:textId="77777777" w:rsidTr="00605448">
        <w:tc>
          <w:tcPr>
            <w:tcW w:w="0" w:type="auto"/>
          </w:tcPr>
          <w:p w14:paraId="00451CBD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766C2AF1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6E811A3C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F4E3AF7" wp14:editId="1738C769">
            <wp:extent cx="5334000" cy="301542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861FC" w14:textId="77777777" w:rsidR="00374986" w:rsidRDefault="00000000">
      <w:pPr>
        <w:pStyle w:val="Heading2"/>
      </w:pPr>
      <w:bookmarkStart w:id="32" w:name="use-case-uc-16-react-to-post"/>
      <w:bookmarkStart w:id="33" w:name="_Toc159113111"/>
      <w:bookmarkEnd w:id="30"/>
      <w:r>
        <w:t>Use Case UC-16: React to Post</w:t>
      </w:r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5"/>
        <w:gridCol w:w="7551"/>
      </w:tblGrid>
      <w:tr w:rsidR="00374986" w14:paraId="6628D5AE" w14:textId="77777777" w:rsidTr="00605448">
        <w:tc>
          <w:tcPr>
            <w:tcW w:w="0" w:type="auto"/>
          </w:tcPr>
          <w:p w14:paraId="2D33F9DB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3E052352" w14:textId="77777777" w:rsidR="00374986" w:rsidRDefault="00000000">
            <w:pPr>
              <w:pStyle w:val="Compact"/>
            </w:pPr>
            <w:r>
              <w:t>UC-16: React to Post</w:t>
            </w:r>
          </w:p>
        </w:tc>
      </w:tr>
      <w:tr w:rsidR="00374986" w14:paraId="24CD9B5D" w14:textId="77777777" w:rsidTr="00605448">
        <w:tc>
          <w:tcPr>
            <w:tcW w:w="0" w:type="auto"/>
          </w:tcPr>
          <w:p w14:paraId="479A6CB2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0A48C581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DBEA7C5" w14:textId="77777777" w:rsidTr="00605448">
        <w:tc>
          <w:tcPr>
            <w:tcW w:w="0" w:type="auto"/>
          </w:tcPr>
          <w:p w14:paraId="7ECE0CC8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41CD583B" w14:textId="77777777" w:rsidR="00374986" w:rsidRDefault="00000000">
            <w:pPr>
              <w:pStyle w:val="Compact"/>
            </w:pPr>
            <w:r>
              <w:t>User reacts to a post by adding a like, dislike, or other emotive response.</w:t>
            </w:r>
          </w:p>
        </w:tc>
      </w:tr>
      <w:tr w:rsidR="00374986" w14:paraId="49E6B5A7" w14:textId="77777777" w:rsidTr="00605448">
        <w:tc>
          <w:tcPr>
            <w:tcW w:w="0" w:type="auto"/>
          </w:tcPr>
          <w:p w14:paraId="163736B1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5F39DD2B" w14:textId="77777777" w:rsidR="00374986" w:rsidRDefault="00000000">
            <w:pPr>
              <w:pStyle w:val="Compact"/>
            </w:pPr>
            <w:r>
              <w:t>User decides to react to a post.</w:t>
            </w:r>
          </w:p>
        </w:tc>
      </w:tr>
      <w:tr w:rsidR="00374986" w14:paraId="05FB1BBC" w14:textId="77777777" w:rsidTr="00605448">
        <w:tc>
          <w:tcPr>
            <w:tcW w:w="0" w:type="auto"/>
          </w:tcPr>
          <w:p w14:paraId="32D3AB40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7D5D7915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50745615" w14:textId="77777777" w:rsidTr="00605448">
        <w:tc>
          <w:tcPr>
            <w:tcW w:w="0" w:type="auto"/>
          </w:tcPr>
          <w:p w14:paraId="0D63AD94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4406B5AC" w14:textId="77777777" w:rsidR="00374986" w:rsidRDefault="00000000">
            <w:pPr>
              <w:pStyle w:val="Compact"/>
            </w:pPr>
            <w:r>
              <w:t>User's reaction is successfully added to the selected post.</w:t>
            </w:r>
          </w:p>
        </w:tc>
      </w:tr>
      <w:tr w:rsidR="00374986" w14:paraId="012DFBCF" w14:textId="77777777" w:rsidTr="00605448">
        <w:tc>
          <w:tcPr>
            <w:tcW w:w="0" w:type="auto"/>
          </w:tcPr>
          <w:p w14:paraId="1A17523A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0BBA3272" w14:textId="77777777" w:rsidR="00374986" w:rsidRDefault="00000000">
            <w:pPr>
              <w:pStyle w:val="Compact"/>
            </w:pPr>
            <w:r>
              <w:t>1. User clicks on the reaction button (e.g., like, dislike) associated with the post.</w:t>
            </w:r>
          </w:p>
        </w:tc>
      </w:tr>
      <w:tr w:rsidR="00374986" w14:paraId="2C3A6DA6" w14:textId="77777777" w:rsidTr="00605448">
        <w:tc>
          <w:tcPr>
            <w:tcW w:w="0" w:type="auto"/>
          </w:tcPr>
          <w:p w14:paraId="5C21F71C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1E11CEE2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2E5E41EB" w14:textId="77777777" w:rsidTr="00605448">
        <w:tc>
          <w:tcPr>
            <w:tcW w:w="0" w:type="auto"/>
          </w:tcPr>
          <w:p w14:paraId="588D3FF6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3DDBA539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adding the reaction.</w:t>
            </w:r>
            <w:r>
              <w:br/>
              <w:t>1. User receives an error message indicating the issue.</w:t>
            </w:r>
            <w:r>
              <w:br/>
              <w:t>2. User retries the reaction operation.</w:t>
            </w:r>
          </w:p>
        </w:tc>
      </w:tr>
      <w:tr w:rsidR="00374986" w14:paraId="23243249" w14:textId="77777777" w:rsidTr="00605448">
        <w:tc>
          <w:tcPr>
            <w:tcW w:w="0" w:type="auto"/>
          </w:tcPr>
          <w:p w14:paraId="71138F69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1671B472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3EA9EF30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846CB07" wp14:editId="4EE7BB1C">
            <wp:extent cx="5334000" cy="3206478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9E805" w14:textId="77777777" w:rsidR="00374986" w:rsidRDefault="00000000">
      <w:pPr>
        <w:pStyle w:val="Heading2"/>
      </w:pPr>
      <w:bookmarkStart w:id="34" w:name="use-case-uc-17-remove-reaction"/>
      <w:bookmarkStart w:id="35" w:name="_Toc159113112"/>
      <w:bookmarkEnd w:id="32"/>
      <w:r>
        <w:t>Use Case UC-17: Remove Reaction</w:t>
      </w:r>
      <w:bookmarkEnd w:id="3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691"/>
      </w:tblGrid>
      <w:tr w:rsidR="00374986" w14:paraId="3A8BC559" w14:textId="77777777" w:rsidTr="00605448">
        <w:tc>
          <w:tcPr>
            <w:tcW w:w="0" w:type="auto"/>
          </w:tcPr>
          <w:p w14:paraId="6656CAA7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2AA94368" w14:textId="77777777" w:rsidR="00374986" w:rsidRDefault="00000000">
            <w:pPr>
              <w:pStyle w:val="Compact"/>
            </w:pPr>
            <w:r>
              <w:t>UC-17: Remove Reaction</w:t>
            </w:r>
          </w:p>
        </w:tc>
      </w:tr>
      <w:tr w:rsidR="00374986" w14:paraId="1F100143" w14:textId="77777777" w:rsidTr="00605448">
        <w:tc>
          <w:tcPr>
            <w:tcW w:w="0" w:type="auto"/>
          </w:tcPr>
          <w:p w14:paraId="1F1EB5A2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782ADA92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1B5B450A" w14:textId="77777777" w:rsidTr="00605448">
        <w:tc>
          <w:tcPr>
            <w:tcW w:w="0" w:type="auto"/>
          </w:tcPr>
          <w:p w14:paraId="440D224F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46EA08AA" w14:textId="77777777" w:rsidR="00374986" w:rsidRDefault="00000000">
            <w:pPr>
              <w:pStyle w:val="Compact"/>
            </w:pPr>
            <w:r>
              <w:t>User removes their reaction (like, dislike, etc.) from a post.</w:t>
            </w:r>
          </w:p>
        </w:tc>
      </w:tr>
      <w:tr w:rsidR="00374986" w14:paraId="102F6724" w14:textId="77777777" w:rsidTr="00605448">
        <w:tc>
          <w:tcPr>
            <w:tcW w:w="0" w:type="auto"/>
          </w:tcPr>
          <w:p w14:paraId="17745DF6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66456B39" w14:textId="77777777" w:rsidR="00374986" w:rsidRDefault="00000000">
            <w:pPr>
              <w:pStyle w:val="Compact"/>
            </w:pPr>
            <w:r>
              <w:t>User decides to remove their reaction from a post.</w:t>
            </w:r>
          </w:p>
        </w:tc>
      </w:tr>
      <w:tr w:rsidR="00374986" w14:paraId="6EDBBDA5" w14:textId="77777777" w:rsidTr="00605448">
        <w:tc>
          <w:tcPr>
            <w:tcW w:w="0" w:type="auto"/>
          </w:tcPr>
          <w:p w14:paraId="0594861B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2DE96BDD" w14:textId="77777777" w:rsidR="00374986" w:rsidRDefault="00000000">
            <w:pPr>
              <w:pStyle w:val="Compact"/>
            </w:pPr>
            <w:r>
              <w:t>User is logged into their account and has previously reacted to the post.</w:t>
            </w:r>
          </w:p>
        </w:tc>
      </w:tr>
      <w:tr w:rsidR="00374986" w14:paraId="2E94AA1A" w14:textId="77777777" w:rsidTr="00605448">
        <w:tc>
          <w:tcPr>
            <w:tcW w:w="0" w:type="auto"/>
          </w:tcPr>
          <w:p w14:paraId="7F076444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599E7252" w14:textId="77777777" w:rsidR="00374986" w:rsidRDefault="00000000">
            <w:pPr>
              <w:pStyle w:val="Compact"/>
            </w:pPr>
            <w:r>
              <w:t>User's reaction is successfully removed from the post.</w:t>
            </w:r>
          </w:p>
        </w:tc>
      </w:tr>
      <w:tr w:rsidR="00374986" w14:paraId="7AB3D4CB" w14:textId="77777777" w:rsidTr="00605448">
        <w:tc>
          <w:tcPr>
            <w:tcW w:w="0" w:type="auto"/>
          </w:tcPr>
          <w:p w14:paraId="184E7A05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15ABCBBD" w14:textId="77777777" w:rsidR="00374986" w:rsidRDefault="00000000">
            <w:pPr>
              <w:pStyle w:val="Compact"/>
            </w:pPr>
            <w:r>
              <w:t>1. User clicks on the reaction button (e.g., like, dislike) associated with the post to remove their reaction.</w:t>
            </w:r>
          </w:p>
        </w:tc>
      </w:tr>
      <w:tr w:rsidR="00374986" w14:paraId="7EDCC787" w14:textId="77777777" w:rsidTr="00605448">
        <w:tc>
          <w:tcPr>
            <w:tcW w:w="0" w:type="auto"/>
          </w:tcPr>
          <w:p w14:paraId="5FF7665B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311E9F94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09515043" w14:textId="77777777" w:rsidTr="00605448">
        <w:tc>
          <w:tcPr>
            <w:tcW w:w="0" w:type="auto"/>
          </w:tcPr>
          <w:p w14:paraId="76DF9348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7A221A21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removing the reaction.</w:t>
            </w:r>
            <w:r>
              <w:br/>
              <w:t>1. User receives an error message indicating the issue.</w:t>
            </w:r>
            <w:r>
              <w:br/>
              <w:t>2. User retries the removal operation.</w:t>
            </w:r>
          </w:p>
        </w:tc>
      </w:tr>
      <w:tr w:rsidR="00374986" w14:paraId="7C688C82" w14:textId="77777777" w:rsidTr="00605448">
        <w:tc>
          <w:tcPr>
            <w:tcW w:w="0" w:type="auto"/>
          </w:tcPr>
          <w:p w14:paraId="0F80DFF4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5E1C3D4D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51E359C0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B020CD8" wp14:editId="08B394FC">
            <wp:extent cx="5334000" cy="2382174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704C7" w14:textId="77777777" w:rsidR="00374986" w:rsidRDefault="00000000">
      <w:pPr>
        <w:pStyle w:val="Heading2"/>
      </w:pPr>
      <w:bookmarkStart w:id="36" w:name="use-case-uc-18-send-message"/>
      <w:bookmarkStart w:id="37" w:name="_Toc159113113"/>
      <w:bookmarkEnd w:id="34"/>
      <w:r>
        <w:t>Use Case UC-18: Send Message</w:t>
      </w:r>
      <w:bookmarkEnd w:id="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6991"/>
      </w:tblGrid>
      <w:tr w:rsidR="00374986" w14:paraId="3BEEA659" w14:textId="77777777" w:rsidTr="00605448">
        <w:tc>
          <w:tcPr>
            <w:tcW w:w="0" w:type="auto"/>
          </w:tcPr>
          <w:p w14:paraId="347EFA98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06606AD2" w14:textId="77777777" w:rsidR="00374986" w:rsidRDefault="00000000">
            <w:pPr>
              <w:pStyle w:val="Compact"/>
            </w:pPr>
            <w:r>
              <w:t>UC-18: Send Message</w:t>
            </w:r>
          </w:p>
        </w:tc>
      </w:tr>
      <w:tr w:rsidR="00374986" w14:paraId="1BA0BC5B" w14:textId="77777777" w:rsidTr="00605448">
        <w:tc>
          <w:tcPr>
            <w:tcW w:w="0" w:type="auto"/>
          </w:tcPr>
          <w:p w14:paraId="4D7076AD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6E85BC96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3F655AFD" w14:textId="77777777" w:rsidTr="00605448">
        <w:tc>
          <w:tcPr>
            <w:tcW w:w="0" w:type="auto"/>
          </w:tcPr>
          <w:p w14:paraId="0066BE43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009DC398" w14:textId="77777777" w:rsidR="00374986" w:rsidRDefault="00000000">
            <w:pPr>
              <w:pStyle w:val="Compact"/>
            </w:pPr>
            <w:r>
              <w:t>User sends a direct message to another user.</w:t>
            </w:r>
          </w:p>
        </w:tc>
      </w:tr>
      <w:tr w:rsidR="00374986" w14:paraId="23830288" w14:textId="77777777" w:rsidTr="00605448">
        <w:tc>
          <w:tcPr>
            <w:tcW w:w="0" w:type="auto"/>
          </w:tcPr>
          <w:p w14:paraId="2E6069AD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43C2CEC4" w14:textId="77777777" w:rsidR="00374986" w:rsidRDefault="00000000">
            <w:pPr>
              <w:pStyle w:val="Compact"/>
            </w:pPr>
            <w:r>
              <w:t>User decides to send a message to another user.</w:t>
            </w:r>
          </w:p>
        </w:tc>
      </w:tr>
      <w:tr w:rsidR="00374986" w14:paraId="2EC5CD1B" w14:textId="77777777" w:rsidTr="00605448">
        <w:tc>
          <w:tcPr>
            <w:tcW w:w="0" w:type="auto"/>
          </w:tcPr>
          <w:p w14:paraId="7404E043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7A1C67C4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5EE520F8" w14:textId="77777777" w:rsidTr="00605448">
        <w:tc>
          <w:tcPr>
            <w:tcW w:w="0" w:type="auto"/>
          </w:tcPr>
          <w:p w14:paraId="755A44DF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23110477" w14:textId="77777777" w:rsidR="00374986" w:rsidRDefault="00000000">
            <w:pPr>
              <w:pStyle w:val="Compact"/>
            </w:pPr>
            <w:r>
              <w:t>Message is successfully sent to the recipient.</w:t>
            </w:r>
          </w:p>
        </w:tc>
      </w:tr>
      <w:tr w:rsidR="00374986" w14:paraId="178A3547" w14:textId="77777777" w:rsidTr="00605448">
        <w:tc>
          <w:tcPr>
            <w:tcW w:w="0" w:type="auto"/>
          </w:tcPr>
          <w:p w14:paraId="172EBED6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775BCB11" w14:textId="77777777" w:rsidR="00374986" w:rsidRDefault="00000000">
            <w:pPr>
              <w:pStyle w:val="Compact"/>
            </w:pPr>
            <w:r>
              <w:t>1. User navigates to the messaging section or user's profile.</w:t>
            </w:r>
            <w:r>
              <w:br/>
              <w:t>2. User selects the recipient.</w:t>
            </w:r>
            <w:r>
              <w:br/>
              <w:t>3. User composes the message.</w:t>
            </w:r>
            <w:r>
              <w:br/>
              <w:t>4. User clicks on the "Send" button.</w:t>
            </w:r>
          </w:p>
        </w:tc>
      </w:tr>
      <w:tr w:rsidR="00374986" w14:paraId="36C710AE" w14:textId="77777777" w:rsidTr="00605448">
        <w:tc>
          <w:tcPr>
            <w:tcW w:w="0" w:type="auto"/>
          </w:tcPr>
          <w:p w14:paraId="2C2AA010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7A4B5349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6455310B" w14:textId="77777777" w:rsidTr="00605448">
        <w:tc>
          <w:tcPr>
            <w:tcW w:w="0" w:type="auto"/>
          </w:tcPr>
          <w:p w14:paraId="0DD7B21D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26D8C047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sending the message.</w:t>
            </w:r>
            <w:r>
              <w:br/>
              <w:t>1. User receives an error message indicating the issue.</w:t>
            </w:r>
            <w:r>
              <w:br/>
              <w:t>2. User retries the send operation.</w:t>
            </w:r>
          </w:p>
        </w:tc>
      </w:tr>
      <w:tr w:rsidR="00374986" w14:paraId="1E6F5DB4" w14:textId="77777777" w:rsidTr="00605448">
        <w:tc>
          <w:tcPr>
            <w:tcW w:w="0" w:type="auto"/>
          </w:tcPr>
          <w:p w14:paraId="33475740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52EB0D70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316A77F7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C674B34" wp14:editId="51BD0AEB">
            <wp:extent cx="5334000" cy="329310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913B3" w14:textId="77777777" w:rsidR="00374986" w:rsidRDefault="00000000">
      <w:pPr>
        <w:pStyle w:val="Heading2"/>
      </w:pPr>
      <w:bookmarkStart w:id="38" w:name="use-case-uc-19-view-messages"/>
      <w:bookmarkStart w:id="39" w:name="_Toc159113114"/>
      <w:bookmarkEnd w:id="36"/>
      <w:r>
        <w:t>Use Case UC-19: View Messages</w:t>
      </w:r>
      <w:bookmarkEnd w:id="3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2"/>
        <w:gridCol w:w="7564"/>
      </w:tblGrid>
      <w:tr w:rsidR="00374986" w14:paraId="02026947" w14:textId="77777777" w:rsidTr="00605448">
        <w:tc>
          <w:tcPr>
            <w:tcW w:w="0" w:type="auto"/>
          </w:tcPr>
          <w:p w14:paraId="11C5931F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63A9BE9D" w14:textId="77777777" w:rsidR="00374986" w:rsidRDefault="00000000">
            <w:pPr>
              <w:pStyle w:val="Compact"/>
            </w:pPr>
            <w:r>
              <w:t>UC-19: View Messages</w:t>
            </w:r>
          </w:p>
        </w:tc>
      </w:tr>
      <w:tr w:rsidR="00374986" w14:paraId="74C25B77" w14:textId="77777777" w:rsidTr="00605448">
        <w:tc>
          <w:tcPr>
            <w:tcW w:w="0" w:type="auto"/>
          </w:tcPr>
          <w:p w14:paraId="318D6CE9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1997EF41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1B27070E" w14:textId="77777777" w:rsidTr="00605448">
        <w:tc>
          <w:tcPr>
            <w:tcW w:w="0" w:type="auto"/>
          </w:tcPr>
          <w:p w14:paraId="5F3BCFAD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149B0BF9" w14:textId="77777777" w:rsidR="00374986" w:rsidRDefault="00000000">
            <w:pPr>
              <w:pStyle w:val="Compact"/>
            </w:pPr>
            <w:r>
              <w:t>User views their messages, including conversations with other users.</w:t>
            </w:r>
          </w:p>
        </w:tc>
      </w:tr>
      <w:tr w:rsidR="00374986" w14:paraId="2C9D3D6C" w14:textId="77777777" w:rsidTr="00605448">
        <w:tc>
          <w:tcPr>
            <w:tcW w:w="0" w:type="auto"/>
          </w:tcPr>
          <w:p w14:paraId="43467562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01120D84" w14:textId="77777777" w:rsidR="00374986" w:rsidRDefault="00000000">
            <w:pPr>
              <w:pStyle w:val="Compact"/>
            </w:pPr>
            <w:r>
              <w:t>User accesses the messaging section.</w:t>
            </w:r>
          </w:p>
        </w:tc>
      </w:tr>
      <w:tr w:rsidR="00374986" w14:paraId="725E063A" w14:textId="77777777" w:rsidTr="00605448">
        <w:tc>
          <w:tcPr>
            <w:tcW w:w="0" w:type="auto"/>
          </w:tcPr>
          <w:p w14:paraId="274A221E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620B9B9F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1AF487B8" w14:textId="77777777" w:rsidTr="00605448">
        <w:tc>
          <w:tcPr>
            <w:tcW w:w="0" w:type="auto"/>
          </w:tcPr>
          <w:p w14:paraId="1C21D0F7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585A4ACD" w14:textId="77777777" w:rsidR="00374986" w:rsidRDefault="00000000">
            <w:pPr>
              <w:pStyle w:val="Compact"/>
            </w:pPr>
            <w:r>
              <w:t>User successfully views their messages.</w:t>
            </w:r>
          </w:p>
        </w:tc>
      </w:tr>
      <w:tr w:rsidR="00374986" w14:paraId="4BF725AE" w14:textId="77777777" w:rsidTr="00605448">
        <w:tc>
          <w:tcPr>
            <w:tcW w:w="0" w:type="auto"/>
          </w:tcPr>
          <w:p w14:paraId="3207713D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6290115E" w14:textId="77777777" w:rsidR="00374986" w:rsidRDefault="00000000">
            <w:pPr>
              <w:pStyle w:val="Compact"/>
            </w:pPr>
            <w:r>
              <w:t>1. User navigates to the messaging section.</w:t>
            </w:r>
            <w:r>
              <w:br/>
              <w:t>2. System retrieves and displays the user's messages.</w:t>
            </w:r>
          </w:p>
        </w:tc>
      </w:tr>
      <w:tr w:rsidR="00374986" w14:paraId="1FC1CC11" w14:textId="77777777" w:rsidTr="00605448">
        <w:tc>
          <w:tcPr>
            <w:tcW w:w="0" w:type="auto"/>
          </w:tcPr>
          <w:p w14:paraId="636D5894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74EC13D5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4F5A7EDE" w14:textId="77777777" w:rsidTr="00605448">
        <w:tc>
          <w:tcPr>
            <w:tcW w:w="0" w:type="auto"/>
          </w:tcPr>
          <w:p w14:paraId="68BE5B0D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69B7E85F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System encounters an error while retrieving the user's messages.</w:t>
            </w:r>
            <w:r>
              <w:br/>
              <w:t>1. User receives an error message indicating the issue.</w:t>
            </w:r>
          </w:p>
        </w:tc>
      </w:tr>
      <w:tr w:rsidR="00374986" w14:paraId="10355B5D" w14:textId="77777777" w:rsidTr="00605448">
        <w:tc>
          <w:tcPr>
            <w:tcW w:w="0" w:type="auto"/>
          </w:tcPr>
          <w:p w14:paraId="5DC1FC3D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75F69815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69FEAA77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C58AB1E" wp14:editId="50A97E41">
            <wp:extent cx="5334000" cy="240643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E9376" w14:textId="77777777" w:rsidR="00374986" w:rsidRDefault="00000000">
      <w:pPr>
        <w:pStyle w:val="Heading2"/>
      </w:pPr>
      <w:bookmarkStart w:id="40" w:name="use-case-uc-20-edit-message"/>
      <w:bookmarkStart w:id="41" w:name="_Toc159113115"/>
      <w:bookmarkEnd w:id="38"/>
      <w:r>
        <w:t>Use Case UC-20: Edit Message</w:t>
      </w:r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5"/>
        <w:gridCol w:w="7551"/>
      </w:tblGrid>
      <w:tr w:rsidR="00374986" w14:paraId="23854E06" w14:textId="77777777" w:rsidTr="00605448">
        <w:tc>
          <w:tcPr>
            <w:tcW w:w="0" w:type="auto"/>
          </w:tcPr>
          <w:p w14:paraId="1ACBF5DA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1DA379D3" w14:textId="77777777" w:rsidR="00374986" w:rsidRDefault="00000000">
            <w:pPr>
              <w:pStyle w:val="Compact"/>
            </w:pPr>
            <w:r>
              <w:t>UC-20: Edit Message</w:t>
            </w:r>
          </w:p>
        </w:tc>
      </w:tr>
      <w:tr w:rsidR="00374986" w14:paraId="02F939E7" w14:textId="77777777" w:rsidTr="00605448">
        <w:tc>
          <w:tcPr>
            <w:tcW w:w="0" w:type="auto"/>
          </w:tcPr>
          <w:p w14:paraId="4C0F02C3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76E9D0B9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693BEFAE" w14:textId="77777777" w:rsidTr="00605448">
        <w:tc>
          <w:tcPr>
            <w:tcW w:w="0" w:type="auto"/>
          </w:tcPr>
          <w:p w14:paraId="2E2F0D97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5E2915F3" w14:textId="77777777" w:rsidR="00374986" w:rsidRDefault="00000000">
            <w:pPr>
              <w:pStyle w:val="Compact"/>
            </w:pPr>
            <w:r>
              <w:t>User edits a previously sent message.</w:t>
            </w:r>
          </w:p>
        </w:tc>
      </w:tr>
      <w:tr w:rsidR="00374986" w14:paraId="401A51C7" w14:textId="77777777" w:rsidTr="00605448">
        <w:tc>
          <w:tcPr>
            <w:tcW w:w="0" w:type="auto"/>
          </w:tcPr>
          <w:p w14:paraId="3B66CF56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722CEA02" w14:textId="77777777" w:rsidR="00374986" w:rsidRDefault="00000000">
            <w:pPr>
              <w:pStyle w:val="Compact"/>
            </w:pPr>
            <w:r>
              <w:t>User decides to edit a message they previously sent.</w:t>
            </w:r>
          </w:p>
        </w:tc>
      </w:tr>
      <w:tr w:rsidR="00374986" w14:paraId="461F07D8" w14:textId="77777777" w:rsidTr="00605448">
        <w:tc>
          <w:tcPr>
            <w:tcW w:w="0" w:type="auto"/>
          </w:tcPr>
          <w:p w14:paraId="4CC00D4B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7ECAD374" w14:textId="77777777" w:rsidR="00374986" w:rsidRDefault="00000000">
            <w:pPr>
              <w:pStyle w:val="Compact"/>
            </w:pPr>
            <w:r>
              <w:t>User is logged into their account and has previously sent the message.</w:t>
            </w:r>
          </w:p>
        </w:tc>
      </w:tr>
      <w:tr w:rsidR="00374986" w14:paraId="73ED5027" w14:textId="77777777" w:rsidTr="00605448">
        <w:tc>
          <w:tcPr>
            <w:tcW w:w="0" w:type="auto"/>
          </w:tcPr>
          <w:p w14:paraId="2F7CC94E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61437506" w14:textId="77777777" w:rsidR="00374986" w:rsidRDefault="00000000">
            <w:pPr>
              <w:pStyle w:val="Compact"/>
            </w:pPr>
            <w:r>
              <w:t>Message is successfully edited and updated with the new content.</w:t>
            </w:r>
          </w:p>
        </w:tc>
      </w:tr>
      <w:tr w:rsidR="00374986" w14:paraId="61F1B1BB" w14:textId="77777777" w:rsidTr="00605448">
        <w:tc>
          <w:tcPr>
            <w:tcW w:w="0" w:type="auto"/>
          </w:tcPr>
          <w:p w14:paraId="7228D45D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2367D8B7" w14:textId="77777777" w:rsidR="00374986" w:rsidRDefault="00000000">
            <w:pPr>
              <w:pStyle w:val="Compact"/>
            </w:pPr>
            <w:r>
              <w:t>1. User navigates to the conversation containing the message they want to edit.</w:t>
            </w:r>
            <w:r>
              <w:br/>
              <w:t>2. User selects the message to edit.</w:t>
            </w:r>
            <w:r>
              <w:br/>
              <w:t>3. User makes desired changes to the message content.</w:t>
            </w:r>
            <w:r>
              <w:br/>
              <w:t>4. User saves the changes.</w:t>
            </w:r>
          </w:p>
        </w:tc>
      </w:tr>
      <w:tr w:rsidR="00374986" w14:paraId="28176124" w14:textId="77777777" w:rsidTr="00605448">
        <w:tc>
          <w:tcPr>
            <w:tcW w:w="0" w:type="auto"/>
          </w:tcPr>
          <w:p w14:paraId="103C3731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711E079F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1A0D244F" w14:textId="77777777" w:rsidTr="00605448">
        <w:tc>
          <w:tcPr>
            <w:tcW w:w="0" w:type="auto"/>
          </w:tcPr>
          <w:p w14:paraId="23F657A7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3C8D76A3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saving changes.</w:t>
            </w:r>
            <w:r>
              <w:br/>
              <w:t>1. User receives an error message indicating the issue.</w:t>
            </w:r>
            <w:r>
              <w:br/>
              <w:t>2. User retries the save operation.</w:t>
            </w:r>
          </w:p>
        </w:tc>
      </w:tr>
      <w:tr w:rsidR="00374986" w14:paraId="2EF0C2D9" w14:textId="77777777" w:rsidTr="00605448">
        <w:tc>
          <w:tcPr>
            <w:tcW w:w="0" w:type="auto"/>
          </w:tcPr>
          <w:p w14:paraId="05369D0E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1B33D7F6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656FC770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15D7415" wp14:editId="493B15C1">
            <wp:extent cx="5334000" cy="348584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2EDE8" w14:textId="77777777" w:rsidR="00374986" w:rsidRDefault="00000000">
      <w:pPr>
        <w:pStyle w:val="Heading2"/>
      </w:pPr>
      <w:bookmarkStart w:id="42" w:name="use-case-uc-21-delete-message"/>
      <w:bookmarkStart w:id="43" w:name="_Toc159113116"/>
      <w:bookmarkEnd w:id="40"/>
      <w:r>
        <w:t>Use Case UC-21: Delete Message</w:t>
      </w:r>
      <w:bookmarkEnd w:id="4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8"/>
        <w:gridCol w:w="7568"/>
      </w:tblGrid>
      <w:tr w:rsidR="00374986" w14:paraId="07CFE868" w14:textId="77777777" w:rsidTr="00605448">
        <w:tc>
          <w:tcPr>
            <w:tcW w:w="0" w:type="auto"/>
          </w:tcPr>
          <w:p w14:paraId="7EAD8511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61D6C852" w14:textId="77777777" w:rsidR="00374986" w:rsidRDefault="00000000">
            <w:pPr>
              <w:pStyle w:val="Compact"/>
            </w:pPr>
            <w:r>
              <w:t>UC-21: Delete Message</w:t>
            </w:r>
          </w:p>
        </w:tc>
      </w:tr>
      <w:tr w:rsidR="00374986" w14:paraId="287D4B9C" w14:textId="77777777" w:rsidTr="00605448">
        <w:tc>
          <w:tcPr>
            <w:tcW w:w="0" w:type="auto"/>
          </w:tcPr>
          <w:p w14:paraId="4E137F80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5D0F214C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A55F647" w14:textId="77777777" w:rsidTr="00605448">
        <w:tc>
          <w:tcPr>
            <w:tcW w:w="0" w:type="auto"/>
          </w:tcPr>
          <w:p w14:paraId="69CA61D5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14181122" w14:textId="77777777" w:rsidR="00374986" w:rsidRDefault="00000000">
            <w:pPr>
              <w:pStyle w:val="Compact"/>
            </w:pPr>
            <w:r>
              <w:t>User deletes a previously sent message.</w:t>
            </w:r>
          </w:p>
        </w:tc>
      </w:tr>
      <w:tr w:rsidR="00374986" w14:paraId="7ADA10D8" w14:textId="77777777" w:rsidTr="00605448">
        <w:tc>
          <w:tcPr>
            <w:tcW w:w="0" w:type="auto"/>
          </w:tcPr>
          <w:p w14:paraId="4ED5F315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00DB5F0C" w14:textId="77777777" w:rsidR="00374986" w:rsidRDefault="00000000">
            <w:pPr>
              <w:pStyle w:val="Compact"/>
            </w:pPr>
            <w:r>
              <w:t>User decides to delete a message they previously sent.</w:t>
            </w:r>
          </w:p>
        </w:tc>
      </w:tr>
      <w:tr w:rsidR="00374986" w14:paraId="57849BA7" w14:textId="77777777" w:rsidTr="00605448">
        <w:tc>
          <w:tcPr>
            <w:tcW w:w="0" w:type="auto"/>
          </w:tcPr>
          <w:p w14:paraId="1AC5253C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18322A11" w14:textId="77777777" w:rsidR="00374986" w:rsidRDefault="00000000">
            <w:pPr>
              <w:pStyle w:val="Compact"/>
            </w:pPr>
            <w:r>
              <w:t>User is logged into their account and has previously sent the message.</w:t>
            </w:r>
          </w:p>
        </w:tc>
      </w:tr>
      <w:tr w:rsidR="00374986" w14:paraId="3A23F239" w14:textId="77777777" w:rsidTr="00605448">
        <w:tc>
          <w:tcPr>
            <w:tcW w:w="0" w:type="auto"/>
          </w:tcPr>
          <w:p w14:paraId="15542877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58A12C0E" w14:textId="77777777" w:rsidR="00374986" w:rsidRDefault="00000000">
            <w:pPr>
              <w:pStyle w:val="Compact"/>
            </w:pPr>
            <w:r>
              <w:t>Message is successfully deleted and removed from the conversation.</w:t>
            </w:r>
          </w:p>
        </w:tc>
      </w:tr>
      <w:tr w:rsidR="00374986" w14:paraId="25FED727" w14:textId="77777777" w:rsidTr="00605448">
        <w:tc>
          <w:tcPr>
            <w:tcW w:w="0" w:type="auto"/>
          </w:tcPr>
          <w:p w14:paraId="10104615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5B5D5125" w14:textId="77777777" w:rsidR="00374986" w:rsidRDefault="00000000">
            <w:pPr>
              <w:pStyle w:val="Compact"/>
            </w:pPr>
            <w:r>
              <w:t>1. User navigates to the conversation containing the message they want to delete.</w:t>
            </w:r>
            <w:r>
              <w:br/>
              <w:t>2. User selects the message to delete.</w:t>
            </w:r>
            <w:r>
              <w:br/>
              <w:t>3. User confirms the deletion.</w:t>
            </w:r>
          </w:p>
        </w:tc>
      </w:tr>
      <w:tr w:rsidR="00374986" w14:paraId="3027F430" w14:textId="77777777" w:rsidTr="00605448">
        <w:tc>
          <w:tcPr>
            <w:tcW w:w="0" w:type="auto"/>
          </w:tcPr>
          <w:p w14:paraId="3C90BD6C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17BFB24D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4C3CDB51" w14:textId="77777777" w:rsidTr="00605448">
        <w:tc>
          <w:tcPr>
            <w:tcW w:w="0" w:type="auto"/>
          </w:tcPr>
          <w:p w14:paraId="07CFA278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43987E94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deleting the message.</w:t>
            </w:r>
            <w:r>
              <w:br/>
              <w:t>1. User receives an error message indicating the issue.</w:t>
            </w:r>
            <w:r>
              <w:br/>
              <w:t>2. User retries the delete operation.</w:t>
            </w:r>
          </w:p>
        </w:tc>
      </w:tr>
      <w:tr w:rsidR="00374986" w14:paraId="6A4CACBB" w14:textId="77777777" w:rsidTr="00605448">
        <w:tc>
          <w:tcPr>
            <w:tcW w:w="0" w:type="auto"/>
          </w:tcPr>
          <w:p w14:paraId="55B68D50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57581C90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1A8B7BC5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ABE7BEE" wp14:editId="78A54C19">
            <wp:extent cx="5334000" cy="2572512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17F560" w14:textId="77777777" w:rsidR="00374986" w:rsidRDefault="00000000">
      <w:pPr>
        <w:pStyle w:val="Heading2"/>
      </w:pPr>
      <w:bookmarkStart w:id="44" w:name="use-case-uc-22-delete-notification"/>
      <w:bookmarkStart w:id="45" w:name="_Toc159113117"/>
      <w:bookmarkEnd w:id="42"/>
      <w:r>
        <w:t>Use Case UC-22: Delete Notification</w:t>
      </w:r>
      <w:bookmarkEnd w:id="4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2"/>
        <w:gridCol w:w="7322"/>
      </w:tblGrid>
      <w:tr w:rsidR="00374986" w14:paraId="580E1FE8" w14:textId="77777777" w:rsidTr="00605448">
        <w:tc>
          <w:tcPr>
            <w:tcW w:w="0" w:type="auto"/>
          </w:tcPr>
          <w:p w14:paraId="562D68A6" w14:textId="77777777" w:rsidR="00374986" w:rsidRDefault="00000000">
            <w:pPr>
              <w:pStyle w:val="Compact"/>
            </w:pPr>
            <w:r>
              <w:t>ID &amp; Name:</w:t>
            </w:r>
          </w:p>
        </w:tc>
        <w:tc>
          <w:tcPr>
            <w:tcW w:w="0" w:type="auto"/>
          </w:tcPr>
          <w:p w14:paraId="27147D0D" w14:textId="77777777" w:rsidR="00374986" w:rsidRDefault="00000000">
            <w:pPr>
              <w:pStyle w:val="Compact"/>
            </w:pPr>
            <w:r>
              <w:t>UC-22: Delete Notification</w:t>
            </w:r>
          </w:p>
        </w:tc>
      </w:tr>
      <w:tr w:rsidR="00374986" w14:paraId="54D63CD0" w14:textId="77777777" w:rsidTr="00605448">
        <w:tc>
          <w:tcPr>
            <w:tcW w:w="0" w:type="auto"/>
          </w:tcPr>
          <w:p w14:paraId="30EAEC5C" w14:textId="77777777" w:rsidR="00374986" w:rsidRDefault="00000000">
            <w:pPr>
              <w:pStyle w:val="Compact"/>
            </w:pPr>
            <w:r>
              <w:t>Primary Actor:</w:t>
            </w:r>
          </w:p>
        </w:tc>
        <w:tc>
          <w:tcPr>
            <w:tcW w:w="0" w:type="auto"/>
          </w:tcPr>
          <w:p w14:paraId="3F7A6089" w14:textId="77777777" w:rsidR="00374986" w:rsidRDefault="00000000">
            <w:pPr>
              <w:pStyle w:val="Compact"/>
            </w:pPr>
            <w:r>
              <w:t>User</w:t>
            </w:r>
          </w:p>
        </w:tc>
      </w:tr>
      <w:tr w:rsidR="00374986" w14:paraId="721E56AB" w14:textId="77777777" w:rsidTr="00605448">
        <w:tc>
          <w:tcPr>
            <w:tcW w:w="0" w:type="auto"/>
          </w:tcPr>
          <w:p w14:paraId="39E7D79F" w14:textId="77777777" w:rsidR="00374986" w:rsidRDefault="00000000">
            <w:pPr>
              <w:pStyle w:val="Compact"/>
            </w:pPr>
            <w:r>
              <w:t>Description:</w:t>
            </w:r>
          </w:p>
        </w:tc>
        <w:tc>
          <w:tcPr>
            <w:tcW w:w="0" w:type="auto"/>
          </w:tcPr>
          <w:p w14:paraId="0E47C35C" w14:textId="77777777" w:rsidR="00374986" w:rsidRDefault="00000000">
            <w:pPr>
              <w:pStyle w:val="Compact"/>
            </w:pPr>
            <w:r>
              <w:t>User deletes a notification from their notification list.</w:t>
            </w:r>
          </w:p>
        </w:tc>
      </w:tr>
      <w:tr w:rsidR="00374986" w14:paraId="2AED0678" w14:textId="77777777" w:rsidTr="00605448">
        <w:tc>
          <w:tcPr>
            <w:tcW w:w="0" w:type="auto"/>
          </w:tcPr>
          <w:p w14:paraId="10EFCB72" w14:textId="77777777" w:rsidR="00374986" w:rsidRDefault="00000000">
            <w:pPr>
              <w:pStyle w:val="Compact"/>
            </w:pPr>
            <w:r>
              <w:t>Trigger:</w:t>
            </w:r>
          </w:p>
        </w:tc>
        <w:tc>
          <w:tcPr>
            <w:tcW w:w="0" w:type="auto"/>
          </w:tcPr>
          <w:p w14:paraId="5A5C887D" w14:textId="77777777" w:rsidR="00374986" w:rsidRDefault="00000000">
            <w:pPr>
              <w:pStyle w:val="Compact"/>
            </w:pPr>
            <w:r>
              <w:t>User decides to delete a notification.</w:t>
            </w:r>
          </w:p>
        </w:tc>
      </w:tr>
      <w:tr w:rsidR="00374986" w14:paraId="2412B6CB" w14:textId="77777777" w:rsidTr="00605448">
        <w:tc>
          <w:tcPr>
            <w:tcW w:w="0" w:type="auto"/>
          </w:tcPr>
          <w:p w14:paraId="621DE203" w14:textId="77777777" w:rsidR="00374986" w:rsidRDefault="00000000">
            <w:pPr>
              <w:pStyle w:val="Compact"/>
            </w:pPr>
            <w:r>
              <w:t>Pre-conditions:</w:t>
            </w:r>
          </w:p>
        </w:tc>
        <w:tc>
          <w:tcPr>
            <w:tcW w:w="0" w:type="auto"/>
          </w:tcPr>
          <w:p w14:paraId="2F7484AD" w14:textId="77777777" w:rsidR="00374986" w:rsidRDefault="00000000">
            <w:pPr>
              <w:pStyle w:val="Compact"/>
            </w:pPr>
            <w:r>
              <w:t>User is logged into their account.</w:t>
            </w:r>
          </w:p>
        </w:tc>
      </w:tr>
      <w:tr w:rsidR="00374986" w14:paraId="1FF41692" w14:textId="77777777" w:rsidTr="00605448">
        <w:tc>
          <w:tcPr>
            <w:tcW w:w="0" w:type="auto"/>
          </w:tcPr>
          <w:p w14:paraId="7CFB4A55" w14:textId="77777777" w:rsidR="00374986" w:rsidRDefault="00000000">
            <w:pPr>
              <w:pStyle w:val="Compact"/>
            </w:pPr>
            <w:r>
              <w:t>Post-conditions:</w:t>
            </w:r>
          </w:p>
        </w:tc>
        <w:tc>
          <w:tcPr>
            <w:tcW w:w="0" w:type="auto"/>
          </w:tcPr>
          <w:p w14:paraId="4F5F8EBF" w14:textId="77777777" w:rsidR="00374986" w:rsidRDefault="00000000">
            <w:pPr>
              <w:pStyle w:val="Compact"/>
            </w:pPr>
            <w:r>
              <w:t>Notification is successfully removed from the user's notification list.</w:t>
            </w:r>
          </w:p>
        </w:tc>
      </w:tr>
      <w:tr w:rsidR="00374986" w14:paraId="29DB8BAE" w14:textId="77777777" w:rsidTr="00605448">
        <w:tc>
          <w:tcPr>
            <w:tcW w:w="0" w:type="auto"/>
          </w:tcPr>
          <w:p w14:paraId="7212A911" w14:textId="77777777" w:rsidR="00374986" w:rsidRDefault="00000000">
            <w:pPr>
              <w:pStyle w:val="Compact"/>
            </w:pPr>
            <w:r>
              <w:t>Normal Flow:</w:t>
            </w:r>
          </w:p>
        </w:tc>
        <w:tc>
          <w:tcPr>
            <w:tcW w:w="0" w:type="auto"/>
          </w:tcPr>
          <w:p w14:paraId="50ECDCB2" w14:textId="77777777" w:rsidR="00374986" w:rsidRDefault="00000000">
            <w:pPr>
              <w:pStyle w:val="Compact"/>
            </w:pPr>
            <w:r>
              <w:t>1. User navigates to their notification list.</w:t>
            </w:r>
            <w:r>
              <w:br/>
              <w:t>2. User selects the notification they want to delete.</w:t>
            </w:r>
            <w:r>
              <w:br/>
              <w:t>3. User confirms the deletion.</w:t>
            </w:r>
          </w:p>
        </w:tc>
      </w:tr>
      <w:tr w:rsidR="00374986" w14:paraId="5967843F" w14:textId="77777777" w:rsidTr="00605448">
        <w:tc>
          <w:tcPr>
            <w:tcW w:w="0" w:type="auto"/>
          </w:tcPr>
          <w:p w14:paraId="668A6514" w14:textId="77777777" w:rsidR="00374986" w:rsidRDefault="00000000">
            <w:pPr>
              <w:pStyle w:val="Compact"/>
            </w:pPr>
            <w:r>
              <w:t>Alternative Flows:</w:t>
            </w:r>
          </w:p>
        </w:tc>
        <w:tc>
          <w:tcPr>
            <w:tcW w:w="0" w:type="auto"/>
          </w:tcPr>
          <w:p w14:paraId="6654AC6B" w14:textId="77777777" w:rsidR="00374986" w:rsidRDefault="00000000">
            <w:pPr>
              <w:pStyle w:val="Compact"/>
            </w:pPr>
            <w:r>
              <w:t>None.</w:t>
            </w:r>
          </w:p>
        </w:tc>
      </w:tr>
      <w:tr w:rsidR="00374986" w14:paraId="638B3AE4" w14:textId="77777777" w:rsidTr="00605448">
        <w:tc>
          <w:tcPr>
            <w:tcW w:w="0" w:type="auto"/>
          </w:tcPr>
          <w:p w14:paraId="73495CFE" w14:textId="77777777" w:rsidR="00374986" w:rsidRDefault="00000000">
            <w:pPr>
              <w:pStyle w:val="Compact"/>
            </w:pPr>
            <w:r>
              <w:t>Exceptions:</w:t>
            </w:r>
          </w:p>
        </w:tc>
        <w:tc>
          <w:tcPr>
            <w:tcW w:w="0" w:type="auto"/>
          </w:tcPr>
          <w:p w14:paraId="608182FE" w14:textId="77777777" w:rsidR="00374986" w:rsidRDefault="00000000">
            <w:pPr>
              <w:pStyle w:val="Compact"/>
            </w:pPr>
            <w:r>
              <w:rPr>
                <w:b/>
                <w:bCs/>
              </w:rPr>
              <w:t>Exception #1:</w:t>
            </w:r>
            <w:r>
              <w:t xml:space="preserve"> User encounters errors while deleting the notification.</w:t>
            </w:r>
            <w:r>
              <w:br/>
              <w:t>1. User receives an error message indicating the issue.</w:t>
            </w:r>
            <w:r>
              <w:br/>
              <w:t>2. User retries the delete operation.</w:t>
            </w:r>
          </w:p>
        </w:tc>
      </w:tr>
      <w:tr w:rsidR="00374986" w14:paraId="06A1D5E3" w14:textId="77777777" w:rsidTr="00605448">
        <w:tc>
          <w:tcPr>
            <w:tcW w:w="0" w:type="auto"/>
          </w:tcPr>
          <w:p w14:paraId="6F5F16E4" w14:textId="77777777" w:rsidR="00374986" w:rsidRDefault="00000000">
            <w:pPr>
              <w:pStyle w:val="Compact"/>
            </w:pPr>
            <w:r>
              <w:t>Priority:</w:t>
            </w:r>
          </w:p>
        </w:tc>
        <w:tc>
          <w:tcPr>
            <w:tcW w:w="0" w:type="auto"/>
          </w:tcPr>
          <w:p w14:paraId="2DFE0F68" w14:textId="77777777" w:rsidR="00374986" w:rsidRDefault="00000000">
            <w:pPr>
              <w:pStyle w:val="Compact"/>
            </w:pPr>
            <w:r>
              <w:t>Medium</w:t>
            </w:r>
          </w:p>
        </w:tc>
      </w:tr>
    </w:tbl>
    <w:p w14:paraId="0997156C" w14:textId="77777777" w:rsidR="0037498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86557FC" wp14:editId="62ED56F4">
            <wp:extent cx="5334000" cy="3262243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data:image/svg+xml;base64,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44"/>
    </w:p>
    <w:sectPr w:rsidR="003749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82D71" w14:textId="77777777" w:rsidR="00160394" w:rsidRDefault="00160394">
      <w:pPr>
        <w:spacing w:after="0"/>
      </w:pPr>
      <w:r>
        <w:separator/>
      </w:r>
    </w:p>
  </w:endnote>
  <w:endnote w:type="continuationSeparator" w:id="0">
    <w:p w14:paraId="41187B42" w14:textId="77777777" w:rsidR="00160394" w:rsidRDefault="001603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C8808" w14:textId="77777777" w:rsidR="00160394" w:rsidRDefault="00160394">
      <w:r>
        <w:separator/>
      </w:r>
    </w:p>
  </w:footnote>
  <w:footnote w:type="continuationSeparator" w:id="0">
    <w:p w14:paraId="28F012A9" w14:textId="77777777" w:rsidR="00160394" w:rsidRDefault="001603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8E6A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85A6C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30620202">
    <w:abstractNumId w:val="0"/>
  </w:num>
  <w:num w:numId="2" w16cid:durableId="1811241511">
    <w:abstractNumId w:val="1"/>
  </w:num>
  <w:num w:numId="3" w16cid:durableId="2152387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4986"/>
    <w:rsid w:val="00160394"/>
    <w:rsid w:val="00374986"/>
    <w:rsid w:val="00605448"/>
    <w:rsid w:val="006C07A4"/>
    <w:rsid w:val="0083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97C3B"/>
  <w15:docId w15:val="{2921F2A9-D3AD-4729-A990-6F6625333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0544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8338FC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rsid w:val="008338F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338F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svg"/><Relationship Id="rId21" Type="http://schemas.openxmlformats.org/officeDocument/2006/relationships/image" Target="media/image14.sv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sv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svg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svg"/><Relationship Id="rId40" Type="http://schemas.openxmlformats.org/officeDocument/2006/relationships/image" Target="media/image33.png"/><Relationship Id="rId45" Type="http://schemas.openxmlformats.org/officeDocument/2006/relationships/image" Target="media/image38.sv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image" Target="media/image24.sv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svg"/><Relationship Id="rId30" Type="http://schemas.openxmlformats.org/officeDocument/2006/relationships/image" Target="media/image23.png"/><Relationship Id="rId35" Type="http://schemas.openxmlformats.org/officeDocument/2006/relationships/image" Target="media/image28.svg"/><Relationship Id="rId43" Type="http://schemas.openxmlformats.org/officeDocument/2006/relationships/image" Target="media/image36.sv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sv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image" Target="media/image18.svg"/><Relationship Id="rId33" Type="http://schemas.openxmlformats.org/officeDocument/2006/relationships/image" Target="media/image26.sv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sv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9779F-6A8D-4FFA-AE8F-7A1CAD82A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2</Pages>
  <Words>2684</Words>
  <Characters>1530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t Do</cp:lastModifiedBy>
  <cp:revision>3</cp:revision>
  <dcterms:created xsi:type="dcterms:W3CDTF">2024-02-17T18:33:00Z</dcterms:created>
  <dcterms:modified xsi:type="dcterms:W3CDTF">2024-02-17T18:45:00Z</dcterms:modified>
</cp:coreProperties>
</file>